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5876D0" w14:textId="59563059" w:rsidR="00E30C71" w:rsidRPr="00324D71" w:rsidRDefault="00452E7C" w:rsidP="004154BA">
      <w:pPr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b/>
          <w:bCs/>
        </w:rPr>
      </w:pPr>
      <w:r w:rsidRPr="00324D71">
        <w:rPr>
          <w:rFonts w:ascii="Times New Roman" w:hAnsi="Times New Roman" w:cs="Times New Roman"/>
          <w:b/>
          <w:bCs/>
        </w:rPr>
        <w:t>Title page</w:t>
      </w:r>
    </w:p>
    <w:p w14:paraId="7064A087" w14:textId="39B64159" w:rsidR="00452E7C" w:rsidRPr="00324D71" w:rsidRDefault="00452E7C">
      <w:pPr>
        <w:rPr>
          <w:rFonts w:ascii="Times New Roman" w:hAnsi="Times New Roman" w:cs="Times New Roman"/>
        </w:rPr>
      </w:pPr>
      <w:r w:rsidRPr="00324D71">
        <w:rPr>
          <w:rFonts w:ascii="Times New Roman" w:hAnsi="Times New Roman" w:cs="Times New Roman"/>
        </w:rPr>
        <w:t>Manuscript title:</w:t>
      </w:r>
      <w:sdt>
        <w:sdtPr>
          <w:rPr>
            <w:rFonts w:ascii="Times New Roman" w:hAnsi="Times New Roman" w:cs="Times New Roman"/>
          </w:rPr>
          <w:id w:val="1274202007"/>
          <w:placeholder>
            <w:docPart w:val="DefaultPlaceholder_-1854013440"/>
          </w:placeholder>
          <w:showingPlcHdr/>
        </w:sdtPr>
        <w:sdtContent>
          <w:r w:rsidR="00BD27FB" w:rsidRPr="00324D71">
            <w:rPr>
              <w:rStyle w:val="PlaceholderText"/>
              <w:sz w:val="21"/>
              <w:szCs w:val="21"/>
            </w:rPr>
            <w:t>Click or tap here to enter text.</w:t>
          </w:r>
        </w:sdtContent>
      </w:sdt>
    </w:p>
    <w:p w14:paraId="2ED74F55" w14:textId="6796A9C4" w:rsidR="00452E7C" w:rsidRPr="00324D71" w:rsidRDefault="00452E7C">
      <w:pPr>
        <w:rPr>
          <w:rFonts w:ascii="Times New Roman" w:hAnsi="Times New Roman" w:cs="Times New Roman"/>
        </w:rPr>
      </w:pPr>
      <w:r w:rsidRPr="00324D71">
        <w:rPr>
          <w:rFonts w:ascii="Times New Roman" w:hAnsi="Times New Roman" w:cs="Times New Roman"/>
        </w:rPr>
        <w:t>Type of article:</w:t>
      </w:r>
      <w:sdt>
        <w:sdtPr>
          <w:rPr>
            <w:rFonts w:ascii="Times New Roman" w:hAnsi="Times New Roman" w:cs="Times New Roman"/>
          </w:rPr>
          <w:id w:val="-1301142246"/>
          <w:placeholder>
            <w:docPart w:val="DefaultPlaceholder_-1854013438"/>
          </w:placeholder>
          <w:showingPlcHdr/>
          <w:dropDownList>
            <w:listItem w:value="Choose an item."/>
            <w:listItem w:displayText="Original Article" w:value="1"/>
            <w:listItem w:displayText="Case Report" w:value="2"/>
            <w:listItem w:displayText="Review Article" w:value="3"/>
            <w:listItem w:displayText="Short Communication" w:value="4"/>
            <w:listItem w:displayText="Commentary" w:value="5"/>
            <w:listItem w:displayText="Other" w:value="6"/>
          </w:dropDownList>
        </w:sdtPr>
        <w:sdtContent>
          <w:r w:rsidR="00DB38BD" w:rsidRPr="00324D71">
            <w:rPr>
              <w:rStyle w:val="PlaceholderText"/>
              <w:sz w:val="21"/>
              <w:szCs w:val="21"/>
            </w:rPr>
            <w:t>Choose an item.</w:t>
          </w:r>
        </w:sdtContent>
      </w:sdt>
    </w:p>
    <w:tbl>
      <w:tblPr>
        <w:tblStyle w:val="TableGridLight"/>
        <w:tblW w:w="10350" w:type="dxa"/>
        <w:tblInd w:w="-365" w:type="dxa"/>
        <w:tblLook w:val="04A0" w:firstRow="1" w:lastRow="0" w:firstColumn="1" w:lastColumn="0" w:noHBand="0" w:noVBand="1"/>
      </w:tblPr>
      <w:tblGrid>
        <w:gridCol w:w="1350"/>
        <w:gridCol w:w="199"/>
        <w:gridCol w:w="71"/>
        <w:gridCol w:w="3823"/>
        <w:gridCol w:w="790"/>
        <w:gridCol w:w="860"/>
        <w:gridCol w:w="3257"/>
      </w:tblGrid>
      <w:tr w:rsidR="00E012DA" w:rsidRPr="00324D71" w14:paraId="52168094" w14:textId="4317E51A" w:rsidTr="0050261E">
        <w:tc>
          <w:tcPr>
            <w:tcW w:w="10350" w:type="dxa"/>
            <w:gridSpan w:val="7"/>
          </w:tcPr>
          <w:p w14:paraId="06BCE9FF" w14:textId="27701715" w:rsidR="00E012DA" w:rsidRPr="00324D71" w:rsidRDefault="00E012DA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324D71">
              <w:rPr>
                <w:rFonts w:ascii="Times New Roman" w:hAnsi="Times New Roman" w:cs="Times New Roman"/>
                <w:b/>
                <w:bCs/>
                <w:color w:val="000000"/>
              </w:rPr>
              <w:t>1</w:t>
            </w:r>
            <w:r w:rsidR="0050261E" w:rsidRPr="00324D71">
              <w:rPr>
                <w:rFonts w:ascii="Times New Roman" w:hAnsi="Times New Roman" w:cs="Times New Roman"/>
                <w:b/>
                <w:bCs/>
                <w:color w:val="000000"/>
                <w:vertAlign w:val="superscript"/>
              </w:rPr>
              <w:t>st</w:t>
            </w:r>
            <w:r w:rsidR="0050261E" w:rsidRPr="00324D71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324D71">
              <w:rPr>
                <w:rFonts w:ascii="Times New Roman" w:hAnsi="Times New Roman" w:cs="Times New Roman"/>
                <w:b/>
                <w:bCs/>
                <w:color w:val="000000"/>
              </w:rPr>
              <w:t>Author’s Name</w:t>
            </w:r>
            <w:r w:rsidR="00DB38BD" w:rsidRPr="00324D71">
              <w:rPr>
                <w:rFonts w:ascii="Times New Roman" w:hAnsi="Times New Roman" w:cs="Times New Roman"/>
                <w:b/>
                <w:bCs/>
                <w:color w:val="000000"/>
              </w:rPr>
              <w:t>:</w:t>
            </w:r>
            <w:r w:rsidR="00C1594B" w:rsidRPr="00324D71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  <w:bCs/>
                  <w:color w:val="000000"/>
                </w:rPr>
                <w:id w:val="-483547744"/>
                <w:placeholder>
                  <w:docPart w:val="DefaultPlaceholder_-1854013440"/>
                </w:placeholder>
                <w:showingPlcHdr/>
              </w:sdtPr>
              <w:sdtContent>
                <w:r w:rsidR="00C1594B"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sdtContent>
            </w:sdt>
          </w:p>
        </w:tc>
      </w:tr>
      <w:tr w:rsidR="00C14EA5" w:rsidRPr="00324D71" w14:paraId="15B2C14E" w14:textId="18697D0F" w:rsidTr="0050261E">
        <w:tc>
          <w:tcPr>
            <w:tcW w:w="1549" w:type="dxa"/>
            <w:gridSpan w:val="2"/>
          </w:tcPr>
          <w:p w14:paraId="444F9D09" w14:textId="04F3DB2C" w:rsidR="00C14EA5" w:rsidRPr="00324D71" w:rsidRDefault="00C14EA5" w:rsidP="00452E7C">
            <w:pPr>
              <w:rPr>
                <w:rFonts w:ascii="Times New Roman" w:hAnsi="Times New Roman" w:cs="Times New Roman"/>
              </w:rPr>
            </w:pPr>
            <w:r w:rsidRPr="00324D71">
              <w:rPr>
                <w:rFonts w:ascii="Times New Roman" w:hAnsi="Times New Roman" w:cs="Times New Roman"/>
              </w:rPr>
              <w:t>Qualification:</w:t>
            </w:r>
          </w:p>
        </w:tc>
        <w:sdt>
          <w:sdtPr>
            <w:rPr>
              <w:rFonts w:ascii="Times New Roman" w:hAnsi="Times New Roman" w:cs="Times New Roman"/>
            </w:rPr>
            <w:id w:val="114265479"/>
            <w:placeholder>
              <w:docPart w:val="DefaultPlaceholder_-1854013440"/>
            </w:placeholder>
            <w:showingPlcHdr/>
          </w:sdtPr>
          <w:sdtContent>
            <w:tc>
              <w:tcPr>
                <w:tcW w:w="3894" w:type="dxa"/>
                <w:gridSpan w:val="2"/>
              </w:tcPr>
              <w:p w14:paraId="3D4831FE" w14:textId="6CE2D9E9" w:rsidR="00C14EA5" w:rsidRPr="00324D71" w:rsidRDefault="00C1594B" w:rsidP="00452E7C">
                <w:pPr>
                  <w:rPr>
                    <w:rFonts w:ascii="Times New Roman" w:hAnsi="Times New Roman" w:cs="Times New Roman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  <w:tc>
          <w:tcPr>
            <w:tcW w:w="790" w:type="dxa"/>
          </w:tcPr>
          <w:p w14:paraId="6E14AE88" w14:textId="25C95354" w:rsidR="00C14EA5" w:rsidRPr="00324D71" w:rsidRDefault="00C14EA5" w:rsidP="00452E7C">
            <w:pPr>
              <w:rPr>
                <w:rFonts w:ascii="Times New Roman" w:hAnsi="Times New Roman" w:cs="Times New Roman"/>
              </w:rPr>
            </w:pPr>
            <w:r w:rsidRPr="00324D71">
              <w:rPr>
                <w:rFonts w:ascii="Times New Roman" w:hAnsi="Times New Roman" w:cs="Times New Roman"/>
                <w:color w:val="000000"/>
              </w:rPr>
              <w:t>Email</w:t>
            </w:r>
          </w:p>
        </w:tc>
        <w:sdt>
          <w:sdtPr>
            <w:rPr>
              <w:rFonts w:ascii="Times New Roman" w:hAnsi="Times New Roman" w:cs="Times New Roman"/>
              <w:sz w:val="18"/>
              <w:szCs w:val="18"/>
            </w:rPr>
            <w:id w:val="1620638493"/>
            <w:placeholder>
              <w:docPart w:val="DefaultPlaceholder_-1854013440"/>
            </w:placeholder>
            <w:showingPlcHdr/>
          </w:sdtPr>
          <w:sdtContent>
            <w:tc>
              <w:tcPr>
                <w:tcW w:w="4117" w:type="dxa"/>
                <w:gridSpan w:val="2"/>
              </w:tcPr>
              <w:p w14:paraId="21EF5C60" w14:textId="76AE74C6" w:rsidR="00C14EA5" w:rsidRPr="00324D71" w:rsidRDefault="00C1594B" w:rsidP="00452E7C">
                <w:pPr>
                  <w:rPr>
                    <w:rFonts w:ascii="Times New Roman" w:hAnsi="Times New Roman" w:cs="Times New Roman"/>
                    <w:sz w:val="18"/>
                    <w:szCs w:val="18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</w:tr>
      <w:tr w:rsidR="00C14EA5" w:rsidRPr="00324D71" w14:paraId="6C5D3DCD" w14:textId="76B7A3FE" w:rsidTr="0050261E">
        <w:tc>
          <w:tcPr>
            <w:tcW w:w="1549" w:type="dxa"/>
            <w:gridSpan w:val="2"/>
          </w:tcPr>
          <w:p w14:paraId="5C626B18" w14:textId="3F5DD8E4" w:rsidR="00C14EA5" w:rsidRPr="00324D71" w:rsidRDefault="00C14EA5" w:rsidP="00452E7C">
            <w:pPr>
              <w:rPr>
                <w:rFonts w:ascii="Times New Roman" w:hAnsi="Times New Roman" w:cs="Times New Roman"/>
                <w:color w:val="000000"/>
              </w:rPr>
            </w:pPr>
            <w:r w:rsidRPr="00324D71">
              <w:rPr>
                <w:rFonts w:ascii="Times New Roman" w:hAnsi="Times New Roman" w:cs="Times New Roman"/>
                <w:color w:val="000000"/>
              </w:rPr>
              <w:t>Designation:</w:t>
            </w:r>
          </w:p>
        </w:tc>
        <w:sdt>
          <w:sdtPr>
            <w:rPr>
              <w:rFonts w:ascii="Times New Roman" w:hAnsi="Times New Roman" w:cs="Times New Roman"/>
            </w:rPr>
            <w:id w:val="212849179"/>
            <w:placeholder>
              <w:docPart w:val="DefaultPlaceholder_-1854013440"/>
            </w:placeholder>
            <w:showingPlcHdr/>
          </w:sdtPr>
          <w:sdtContent>
            <w:tc>
              <w:tcPr>
                <w:tcW w:w="3894" w:type="dxa"/>
                <w:gridSpan w:val="2"/>
              </w:tcPr>
              <w:p w14:paraId="46B36CAF" w14:textId="62E2D130" w:rsidR="00C14EA5" w:rsidRPr="00324D71" w:rsidRDefault="00C1594B" w:rsidP="00452E7C">
                <w:pPr>
                  <w:rPr>
                    <w:rFonts w:ascii="Times New Roman" w:hAnsi="Times New Roman" w:cs="Times New Roman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  <w:tc>
          <w:tcPr>
            <w:tcW w:w="1650" w:type="dxa"/>
            <w:gridSpan w:val="2"/>
          </w:tcPr>
          <w:p w14:paraId="6F688CE6" w14:textId="2350CEF0" w:rsidR="00C14EA5" w:rsidRPr="00324D71" w:rsidRDefault="00C14EA5" w:rsidP="00452E7C">
            <w:pPr>
              <w:rPr>
                <w:rFonts w:ascii="Times New Roman" w:hAnsi="Times New Roman" w:cs="Times New Roman"/>
              </w:rPr>
            </w:pPr>
            <w:r w:rsidRPr="00324D71">
              <w:rPr>
                <w:rFonts w:ascii="Times New Roman" w:hAnsi="Times New Roman" w:cs="Times New Roman"/>
                <w:color w:val="000000"/>
              </w:rPr>
              <w:t>Contact no:</w:t>
            </w:r>
          </w:p>
        </w:tc>
        <w:sdt>
          <w:sdtPr>
            <w:rPr>
              <w:rFonts w:ascii="Times New Roman" w:hAnsi="Times New Roman" w:cs="Times New Roman"/>
            </w:rPr>
            <w:id w:val="1732568285"/>
            <w:placeholder>
              <w:docPart w:val="DefaultPlaceholder_-1854013440"/>
            </w:placeholder>
            <w:showingPlcHdr/>
          </w:sdtPr>
          <w:sdtContent>
            <w:tc>
              <w:tcPr>
                <w:tcW w:w="3257" w:type="dxa"/>
              </w:tcPr>
              <w:p w14:paraId="7E1B2E4C" w14:textId="2C673548" w:rsidR="00C14EA5" w:rsidRPr="00324D71" w:rsidRDefault="00C1594B" w:rsidP="00452E7C">
                <w:pPr>
                  <w:rPr>
                    <w:rFonts w:ascii="Times New Roman" w:hAnsi="Times New Roman" w:cs="Times New Roman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</w:tr>
      <w:tr w:rsidR="0050261E" w:rsidRPr="00324D71" w14:paraId="6B2B12BE" w14:textId="73CC1085" w:rsidTr="002769B7">
        <w:tc>
          <w:tcPr>
            <w:tcW w:w="1350" w:type="dxa"/>
          </w:tcPr>
          <w:p w14:paraId="05AE939F" w14:textId="62456A53" w:rsidR="0050261E" w:rsidRPr="00324D71" w:rsidRDefault="0050261E" w:rsidP="00452E7C">
            <w:pPr>
              <w:rPr>
                <w:rFonts w:ascii="Times New Roman" w:hAnsi="Times New Roman" w:cs="Times New Roman"/>
              </w:rPr>
            </w:pPr>
            <w:r w:rsidRPr="00324D71">
              <w:rPr>
                <w:rFonts w:ascii="Times New Roman" w:hAnsi="Times New Roman" w:cs="Times New Roman"/>
                <w:color w:val="000000"/>
              </w:rPr>
              <w:t xml:space="preserve">Affiliation: </w:t>
            </w:r>
          </w:p>
        </w:tc>
        <w:sdt>
          <w:sdtPr>
            <w:rPr>
              <w:rFonts w:ascii="Times New Roman" w:hAnsi="Times New Roman" w:cs="Times New Roman"/>
            </w:rPr>
            <w:id w:val="1137684608"/>
            <w:placeholder>
              <w:docPart w:val="DefaultPlaceholder_-1854013440"/>
            </w:placeholder>
            <w:showingPlcHdr/>
          </w:sdtPr>
          <w:sdtContent>
            <w:tc>
              <w:tcPr>
                <w:tcW w:w="9000" w:type="dxa"/>
                <w:gridSpan w:val="6"/>
              </w:tcPr>
              <w:p w14:paraId="76A2A258" w14:textId="3E49A0F9" w:rsidR="0050261E" w:rsidRPr="00324D71" w:rsidRDefault="00C1594B" w:rsidP="00452E7C">
                <w:pPr>
                  <w:rPr>
                    <w:rFonts w:ascii="Times New Roman" w:hAnsi="Times New Roman" w:cs="Times New Roman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</w:tr>
      <w:tr w:rsidR="0050261E" w:rsidRPr="00324D71" w14:paraId="62C6F6BC" w14:textId="77777777" w:rsidTr="0050261E">
        <w:tc>
          <w:tcPr>
            <w:tcW w:w="1620" w:type="dxa"/>
            <w:gridSpan w:val="3"/>
          </w:tcPr>
          <w:p w14:paraId="74AC9089" w14:textId="78514223" w:rsidR="0050261E" w:rsidRPr="00324D71" w:rsidRDefault="0050261E" w:rsidP="0050261E">
            <w:pPr>
              <w:rPr>
                <w:rFonts w:ascii="Times New Roman" w:hAnsi="Times New Roman" w:cs="Times New Roman"/>
                <w:color w:val="000000"/>
              </w:rPr>
            </w:pPr>
            <w:r w:rsidRPr="00324D7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RCID ID (if any)</w:t>
            </w:r>
          </w:p>
        </w:tc>
        <w:sdt>
          <w:sdtPr>
            <w:rPr>
              <w:rFonts w:ascii="Times New Roman" w:hAnsi="Times New Roman" w:cs="Times New Roman"/>
            </w:rPr>
            <w:id w:val="-1515145994"/>
            <w:placeholder>
              <w:docPart w:val="DefaultPlaceholder_-1854013440"/>
            </w:placeholder>
            <w:showingPlcHdr/>
          </w:sdtPr>
          <w:sdtContent>
            <w:tc>
              <w:tcPr>
                <w:tcW w:w="8730" w:type="dxa"/>
                <w:gridSpan w:val="4"/>
              </w:tcPr>
              <w:p w14:paraId="1B31DBB9" w14:textId="5AA21281" w:rsidR="0050261E" w:rsidRPr="00324D71" w:rsidRDefault="00C1594B" w:rsidP="0050261E">
                <w:pPr>
                  <w:rPr>
                    <w:rFonts w:ascii="Times New Roman" w:hAnsi="Times New Roman" w:cs="Times New Roman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</w:tr>
      <w:tr w:rsidR="0050261E" w:rsidRPr="00324D71" w14:paraId="20286F08" w14:textId="583AF6B0" w:rsidTr="0050261E">
        <w:trPr>
          <w:trHeight w:val="64"/>
        </w:trPr>
        <w:tc>
          <w:tcPr>
            <w:tcW w:w="10350" w:type="dxa"/>
            <w:gridSpan w:val="7"/>
          </w:tcPr>
          <w:p w14:paraId="6916AD5B" w14:textId="77777777" w:rsidR="0050261E" w:rsidRPr="00324D71" w:rsidRDefault="0050261E" w:rsidP="0050261E">
            <w:pPr>
              <w:rPr>
                <w:rFonts w:ascii="Times New Roman" w:hAnsi="Times New Roman" w:cs="Times New Roman"/>
                <w:sz w:val="8"/>
                <w:szCs w:val="8"/>
              </w:rPr>
            </w:pPr>
          </w:p>
        </w:tc>
      </w:tr>
      <w:tr w:rsidR="00C1594B" w:rsidRPr="00324D71" w14:paraId="3512B2E9" w14:textId="77777777" w:rsidTr="007A6ABB">
        <w:tc>
          <w:tcPr>
            <w:tcW w:w="10350" w:type="dxa"/>
            <w:gridSpan w:val="7"/>
          </w:tcPr>
          <w:p w14:paraId="6610FEFA" w14:textId="1A3EF660" w:rsidR="00C1594B" w:rsidRPr="00324D71" w:rsidRDefault="00C1594B" w:rsidP="007A6ABB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324D71">
              <w:rPr>
                <w:rFonts w:ascii="Times New Roman" w:hAnsi="Times New Roman" w:cs="Times New Roman"/>
                <w:b/>
                <w:bCs/>
                <w:color w:val="000000"/>
              </w:rPr>
              <w:t>2</w:t>
            </w:r>
            <w:r w:rsidRPr="00324D71">
              <w:rPr>
                <w:rFonts w:ascii="Times New Roman" w:hAnsi="Times New Roman" w:cs="Times New Roman"/>
                <w:b/>
                <w:bCs/>
                <w:color w:val="000000"/>
                <w:vertAlign w:val="superscript"/>
              </w:rPr>
              <w:t>nd</w:t>
            </w:r>
            <w:r w:rsidRPr="00324D71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Author’s Name: </w:t>
            </w:r>
            <w:sdt>
              <w:sdtPr>
                <w:rPr>
                  <w:rFonts w:ascii="Times New Roman" w:hAnsi="Times New Roman" w:cs="Times New Roman"/>
                  <w:b/>
                  <w:bCs/>
                  <w:color w:val="000000"/>
                </w:rPr>
                <w:id w:val="-1472515165"/>
                <w:placeholder>
                  <w:docPart w:val="03972537198F45059378E68832C236BD"/>
                </w:placeholder>
                <w:showingPlcHdr/>
              </w:sdtPr>
              <w:sdtContent>
                <w:r w:rsidRPr="00ED1D7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1594B" w:rsidRPr="00324D71" w14:paraId="14AC1331" w14:textId="77777777" w:rsidTr="007A6ABB">
        <w:tc>
          <w:tcPr>
            <w:tcW w:w="1549" w:type="dxa"/>
            <w:gridSpan w:val="2"/>
          </w:tcPr>
          <w:p w14:paraId="29665250" w14:textId="77777777" w:rsidR="00C1594B" w:rsidRPr="00324D71" w:rsidRDefault="00C1594B" w:rsidP="007A6ABB">
            <w:pPr>
              <w:rPr>
                <w:rFonts w:ascii="Times New Roman" w:hAnsi="Times New Roman" w:cs="Times New Roman"/>
              </w:rPr>
            </w:pPr>
            <w:r w:rsidRPr="00324D71">
              <w:rPr>
                <w:rFonts w:ascii="Times New Roman" w:hAnsi="Times New Roman" w:cs="Times New Roman"/>
              </w:rPr>
              <w:t>Qualification:</w:t>
            </w:r>
          </w:p>
        </w:tc>
        <w:sdt>
          <w:sdtPr>
            <w:rPr>
              <w:rFonts w:ascii="Times New Roman" w:hAnsi="Times New Roman" w:cs="Times New Roman"/>
            </w:rPr>
            <w:id w:val="1112483946"/>
            <w:placeholder>
              <w:docPart w:val="8DB16517FAEB4AACA9E582775796F399"/>
            </w:placeholder>
            <w:showingPlcHdr/>
          </w:sdtPr>
          <w:sdtContent>
            <w:tc>
              <w:tcPr>
                <w:tcW w:w="3894" w:type="dxa"/>
                <w:gridSpan w:val="2"/>
              </w:tcPr>
              <w:p w14:paraId="55708D58" w14:textId="77777777" w:rsidR="00C1594B" w:rsidRPr="00324D71" w:rsidRDefault="00C1594B" w:rsidP="007A6ABB">
                <w:pPr>
                  <w:rPr>
                    <w:rFonts w:ascii="Times New Roman" w:hAnsi="Times New Roman" w:cs="Times New Roman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  <w:tc>
          <w:tcPr>
            <w:tcW w:w="790" w:type="dxa"/>
          </w:tcPr>
          <w:p w14:paraId="59EB5158" w14:textId="77777777" w:rsidR="00C1594B" w:rsidRPr="00324D71" w:rsidRDefault="00C1594B" w:rsidP="007A6ABB">
            <w:pPr>
              <w:rPr>
                <w:rFonts w:ascii="Times New Roman" w:hAnsi="Times New Roman" w:cs="Times New Roman"/>
              </w:rPr>
            </w:pPr>
            <w:r w:rsidRPr="00324D71">
              <w:rPr>
                <w:rFonts w:ascii="Times New Roman" w:hAnsi="Times New Roman" w:cs="Times New Roman"/>
                <w:color w:val="000000"/>
              </w:rPr>
              <w:t>Email</w:t>
            </w:r>
          </w:p>
        </w:tc>
        <w:sdt>
          <w:sdtPr>
            <w:rPr>
              <w:rFonts w:ascii="Times New Roman" w:hAnsi="Times New Roman" w:cs="Times New Roman"/>
              <w:sz w:val="18"/>
              <w:szCs w:val="18"/>
            </w:rPr>
            <w:id w:val="-860204953"/>
            <w:placeholder>
              <w:docPart w:val="8DB16517FAEB4AACA9E582775796F399"/>
            </w:placeholder>
            <w:showingPlcHdr/>
          </w:sdtPr>
          <w:sdtContent>
            <w:tc>
              <w:tcPr>
                <w:tcW w:w="4117" w:type="dxa"/>
                <w:gridSpan w:val="2"/>
              </w:tcPr>
              <w:p w14:paraId="339C77C8" w14:textId="77777777" w:rsidR="00C1594B" w:rsidRPr="00324D71" w:rsidRDefault="00C1594B" w:rsidP="007A6ABB">
                <w:pPr>
                  <w:rPr>
                    <w:rFonts w:ascii="Times New Roman" w:hAnsi="Times New Roman" w:cs="Times New Roman"/>
                    <w:sz w:val="18"/>
                    <w:szCs w:val="18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</w:tr>
      <w:tr w:rsidR="00C1594B" w:rsidRPr="00324D71" w14:paraId="443B9478" w14:textId="77777777" w:rsidTr="007A6ABB">
        <w:tc>
          <w:tcPr>
            <w:tcW w:w="1549" w:type="dxa"/>
            <w:gridSpan w:val="2"/>
          </w:tcPr>
          <w:p w14:paraId="286908FB" w14:textId="77777777" w:rsidR="00C1594B" w:rsidRPr="00324D71" w:rsidRDefault="00C1594B" w:rsidP="007A6ABB">
            <w:pPr>
              <w:rPr>
                <w:rFonts w:ascii="Times New Roman" w:hAnsi="Times New Roman" w:cs="Times New Roman"/>
                <w:color w:val="000000"/>
              </w:rPr>
            </w:pPr>
            <w:r w:rsidRPr="00324D71">
              <w:rPr>
                <w:rFonts w:ascii="Times New Roman" w:hAnsi="Times New Roman" w:cs="Times New Roman"/>
                <w:color w:val="000000"/>
              </w:rPr>
              <w:t>Designation:</w:t>
            </w:r>
          </w:p>
        </w:tc>
        <w:sdt>
          <w:sdtPr>
            <w:rPr>
              <w:rFonts w:ascii="Times New Roman" w:hAnsi="Times New Roman" w:cs="Times New Roman"/>
            </w:rPr>
            <w:id w:val="-958716118"/>
            <w:placeholder>
              <w:docPart w:val="4CEFA3E9EBB44E55B570D64D5E9A562B"/>
            </w:placeholder>
            <w:showingPlcHdr/>
          </w:sdtPr>
          <w:sdtContent>
            <w:tc>
              <w:tcPr>
                <w:tcW w:w="3894" w:type="dxa"/>
                <w:gridSpan w:val="2"/>
              </w:tcPr>
              <w:p w14:paraId="608A5847" w14:textId="77777777" w:rsidR="00C1594B" w:rsidRPr="00324D71" w:rsidRDefault="00C1594B" w:rsidP="007A6ABB">
                <w:pPr>
                  <w:rPr>
                    <w:rFonts w:ascii="Times New Roman" w:hAnsi="Times New Roman" w:cs="Times New Roman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  <w:tc>
          <w:tcPr>
            <w:tcW w:w="1650" w:type="dxa"/>
            <w:gridSpan w:val="2"/>
          </w:tcPr>
          <w:p w14:paraId="3669867E" w14:textId="77777777" w:rsidR="00C1594B" w:rsidRPr="00324D71" w:rsidRDefault="00C1594B" w:rsidP="007A6ABB">
            <w:pPr>
              <w:rPr>
                <w:rFonts w:ascii="Times New Roman" w:hAnsi="Times New Roman" w:cs="Times New Roman"/>
              </w:rPr>
            </w:pPr>
            <w:r w:rsidRPr="00324D71">
              <w:rPr>
                <w:rFonts w:ascii="Times New Roman" w:hAnsi="Times New Roman" w:cs="Times New Roman"/>
                <w:color w:val="000000"/>
              </w:rPr>
              <w:t>Contact no:</w:t>
            </w:r>
          </w:p>
        </w:tc>
        <w:sdt>
          <w:sdtPr>
            <w:rPr>
              <w:rFonts w:ascii="Times New Roman" w:hAnsi="Times New Roman" w:cs="Times New Roman"/>
            </w:rPr>
            <w:id w:val="-1061397321"/>
            <w:placeholder>
              <w:docPart w:val="4CEFA3E9EBB44E55B570D64D5E9A562B"/>
            </w:placeholder>
            <w:showingPlcHdr/>
          </w:sdtPr>
          <w:sdtContent>
            <w:tc>
              <w:tcPr>
                <w:tcW w:w="3257" w:type="dxa"/>
              </w:tcPr>
              <w:p w14:paraId="09595C6E" w14:textId="77777777" w:rsidR="00C1594B" w:rsidRPr="00324D71" w:rsidRDefault="00C1594B" w:rsidP="007A6ABB">
                <w:pPr>
                  <w:rPr>
                    <w:rFonts w:ascii="Times New Roman" w:hAnsi="Times New Roman" w:cs="Times New Roman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</w:tr>
      <w:tr w:rsidR="00C1594B" w:rsidRPr="00324D71" w14:paraId="675DA1EE" w14:textId="77777777" w:rsidTr="007A6ABB">
        <w:tc>
          <w:tcPr>
            <w:tcW w:w="1350" w:type="dxa"/>
          </w:tcPr>
          <w:p w14:paraId="3CBB9563" w14:textId="77777777" w:rsidR="00C1594B" w:rsidRPr="00324D71" w:rsidRDefault="00C1594B" w:rsidP="007A6ABB">
            <w:pPr>
              <w:rPr>
                <w:rFonts w:ascii="Times New Roman" w:hAnsi="Times New Roman" w:cs="Times New Roman"/>
              </w:rPr>
            </w:pPr>
            <w:r w:rsidRPr="00324D71">
              <w:rPr>
                <w:rFonts w:ascii="Times New Roman" w:hAnsi="Times New Roman" w:cs="Times New Roman"/>
                <w:color w:val="000000"/>
              </w:rPr>
              <w:t xml:space="preserve">Affiliation: </w:t>
            </w:r>
          </w:p>
        </w:tc>
        <w:sdt>
          <w:sdtPr>
            <w:rPr>
              <w:rFonts w:ascii="Times New Roman" w:hAnsi="Times New Roman" w:cs="Times New Roman"/>
            </w:rPr>
            <w:id w:val="766200270"/>
            <w:placeholder>
              <w:docPart w:val="26C04AA1C7BB4EC3A985DC173149E8D8"/>
            </w:placeholder>
            <w:showingPlcHdr/>
          </w:sdtPr>
          <w:sdtContent>
            <w:tc>
              <w:tcPr>
                <w:tcW w:w="9000" w:type="dxa"/>
                <w:gridSpan w:val="6"/>
              </w:tcPr>
              <w:p w14:paraId="035ECFFC" w14:textId="77777777" w:rsidR="00C1594B" w:rsidRPr="00324D71" w:rsidRDefault="00C1594B" w:rsidP="007A6ABB">
                <w:pPr>
                  <w:rPr>
                    <w:rFonts w:ascii="Times New Roman" w:hAnsi="Times New Roman" w:cs="Times New Roman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</w:tr>
      <w:tr w:rsidR="00C1594B" w:rsidRPr="00324D71" w14:paraId="0E9667D2" w14:textId="77777777" w:rsidTr="007A6ABB">
        <w:tc>
          <w:tcPr>
            <w:tcW w:w="1620" w:type="dxa"/>
            <w:gridSpan w:val="3"/>
          </w:tcPr>
          <w:p w14:paraId="0E1A07D2" w14:textId="77777777" w:rsidR="00C1594B" w:rsidRPr="00324D71" w:rsidRDefault="00C1594B" w:rsidP="007A6ABB">
            <w:pPr>
              <w:rPr>
                <w:rFonts w:ascii="Times New Roman" w:hAnsi="Times New Roman" w:cs="Times New Roman"/>
                <w:color w:val="000000"/>
              </w:rPr>
            </w:pPr>
            <w:r w:rsidRPr="00324D7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RCID ID (if any)</w:t>
            </w:r>
          </w:p>
        </w:tc>
        <w:sdt>
          <w:sdtPr>
            <w:rPr>
              <w:rFonts w:ascii="Times New Roman" w:hAnsi="Times New Roman" w:cs="Times New Roman"/>
            </w:rPr>
            <w:id w:val="-1030866222"/>
            <w:placeholder>
              <w:docPart w:val="681579CF1DF24E679DC25FE6D126E7E7"/>
            </w:placeholder>
            <w:showingPlcHdr/>
          </w:sdtPr>
          <w:sdtContent>
            <w:tc>
              <w:tcPr>
                <w:tcW w:w="8730" w:type="dxa"/>
                <w:gridSpan w:val="4"/>
              </w:tcPr>
              <w:p w14:paraId="17AACD65" w14:textId="77777777" w:rsidR="00C1594B" w:rsidRPr="00324D71" w:rsidRDefault="00C1594B" w:rsidP="007A6ABB">
                <w:pPr>
                  <w:rPr>
                    <w:rFonts w:ascii="Times New Roman" w:hAnsi="Times New Roman" w:cs="Times New Roman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</w:tr>
      <w:tr w:rsidR="00C1594B" w:rsidRPr="00324D71" w14:paraId="62DE8AA9" w14:textId="77777777" w:rsidTr="007A6ABB">
        <w:trPr>
          <w:trHeight w:val="64"/>
        </w:trPr>
        <w:tc>
          <w:tcPr>
            <w:tcW w:w="10350" w:type="dxa"/>
            <w:gridSpan w:val="7"/>
          </w:tcPr>
          <w:p w14:paraId="3B19ABBF" w14:textId="77777777" w:rsidR="00C1594B" w:rsidRPr="00324D71" w:rsidRDefault="00C1594B" w:rsidP="007A6ABB">
            <w:pPr>
              <w:rPr>
                <w:rFonts w:ascii="Times New Roman" w:hAnsi="Times New Roman" w:cs="Times New Roman"/>
                <w:sz w:val="8"/>
                <w:szCs w:val="8"/>
              </w:rPr>
            </w:pPr>
          </w:p>
        </w:tc>
      </w:tr>
      <w:tr w:rsidR="00C1594B" w:rsidRPr="00324D71" w14:paraId="79426FB1" w14:textId="77777777" w:rsidTr="007A6ABB">
        <w:tc>
          <w:tcPr>
            <w:tcW w:w="10350" w:type="dxa"/>
            <w:gridSpan w:val="7"/>
          </w:tcPr>
          <w:p w14:paraId="03373D97" w14:textId="784DE49C" w:rsidR="00C1594B" w:rsidRPr="00324D71" w:rsidRDefault="00C1594B" w:rsidP="007A6ABB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324D71">
              <w:rPr>
                <w:rFonts w:ascii="Times New Roman" w:hAnsi="Times New Roman" w:cs="Times New Roman"/>
                <w:b/>
                <w:bCs/>
                <w:color w:val="000000"/>
              </w:rPr>
              <w:t>3</w:t>
            </w:r>
            <w:r w:rsidRPr="00324D71">
              <w:rPr>
                <w:rFonts w:ascii="Times New Roman" w:hAnsi="Times New Roman" w:cs="Times New Roman"/>
                <w:b/>
                <w:bCs/>
                <w:color w:val="000000"/>
                <w:vertAlign w:val="superscript"/>
              </w:rPr>
              <w:t>rd</w:t>
            </w:r>
            <w:r w:rsidRPr="00324D71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Author’s Name: </w:t>
            </w:r>
            <w:sdt>
              <w:sdtPr>
                <w:rPr>
                  <w:rFonts w:ascii="Times New Roman" w:hAnsi="Times New Roman" w:cs="Times New Roman"/>
                  <w:b/>
                  <w:bCs/>
                  <w:color w:val="000000"/>
                </w:rPr>
                <w:id w:val="-1966109169"/>
                <w:placeholder>
                  <w:docPart w:val="1244718AEF1A4228A6FF57750813DD1B"/>
                </w:placeholder>
                <w:showingPlcHdr/>
              </w:sdtPr>
              <w:sdtContent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sdtContent>
            </w:sdt>
          </w:p>
        </w:tc>
      </w:tr>
      <w:tr w:rsidR="00C1594B" w:rsidRPr="00324D71" w14:paraId="37D7562D" w14:textId="77777777" w:rsidTr="007A6ABB">
        <w:tc>
          <w:tcPr>
            <w:tcW w:w="1549" w:type="dxa"/>
            <w:gridSpan w:val="2"/>
          </w:tcPr>
          <w:p w14:paraId="04C3CF18" w14:textId="77777777" w:rsidR="00C1594B" w:rsidRPr="00324D71" w:rsidRDefault="00C1594B" w:rsidP="007A6ABB">
            <w:pPr>
              <w:rPr>
                <w:rFonts w:ascii="Times New Roman" w:hAnsi="Times New Roman" w:cs="Times New Roman"/>
              </w:rPr>
            </w:pPr>
            <w:r w:rsidRPr="00324D71">
              <w:rPr>
                <w:rFonts w:ascii="Times New Roman" w:hAnsi="Times New Roman" w:cs="Times New Roman"/>
              </w:rPr>
              <w:t>Qualification:</w:t>
            </w:r>
          </w:p>
        </w:tc>
        <w:sdt>
          <w:sdtPr>
            <w:rPr>
              <w:rFonts w:ascii="Times New Roman" w:hAnsi="Times New Roman" w:cs="Times New Roman"/>
            </w:rPr>
            <w:id w:val="616872766"/>
            <w:placeholder>
              <w:docPart w:val="B7653090F58E4DFBAD234579EC5904CB"/>
            </w:placeholder>
            <w:showingPlcHdr/>
          </w:sdtPr>
          <w:sdtContent>
            <w:tc>
              <w:tcPr>
                <w:tcW w:w="3894" w:type="dxa"/>
                <w:gridSpan w:val="2"/>
              </w:tcPr>
              <w:p w14:paraId="66EC8496" w14:textId="77777777" w:rsidR="00C1594B" w:rsidRPr="00324D71" w:rsidRDefault="00C1594B" w:rsidP="007A6ABB">
                <w:pPr>
                  <w:rPr>
                    <w:rFonts w:ascii="Times New Roman" w:hAnsi="Times New Roman" w:cs="Times New Roman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  <w:tc>
          <w:tcPr>
            <w:tcW w:w="790" w:type="dxa"/>
          </w:tcPr>
          <w:p w14:paraId="1AA76987" w14:textId="77777777" w:rsidR="00C1594B" w:rsidRPr="00324D71" w:rsidRDefault="00C1594B" w:rsidP="007A6ABB">
            <w:pPr>
              <w:rPr>
                <w:rFonts w:ascii="Times New Roman" w:hAnsi="Times New Roman" w:cs="Times New Roman"/>
              </w:rPr>
            </w:pPr>
            <w:r w:rsidRPr="00324D71">
              <w:rPr>
                <w:rFonts w:ascii="Times New Roman" w:hAnsi="Times New Roman" w:cs="Times New Roman"/>
                <w:color w:val="000000"/>
              </w:rPr>
              <w:t>Email</w:t>
            </w:r>
          </w:p>
        </w:tc>
        <w:sdt>
          <w:sdtPr>
            <w:rPr>
              <w:rFonts w:ascii="Times New Roman" w:hAnsi="Times New Roman" w:cs="Times New Roman"/>
              <w:sz w:val="18"/>
              <w:szCs w:val="18"/>
            </w:rPr>
            <w:id w:val="-1380394986"/>
            <w:placeholder>
              <w:docPart w:val="B7653090F58E4DFBAD234579EC5904CB"/>
            </w:placeholder>
            <w:showingPlcHdr/>
          </w:sdtPr>
          <w:sdtContent>
            <w:tc>
              <w:tcPr>
                <w:tcW w:w="4117" w:type="dxa"/>
                <w:gridSpan w:val="2"/>
              </w:tcPr>
              <w:p w14:paraId="23881D43" w14:textId="77777777" w:rsidR="00C1594B" w:rsidRPr="00324D71" w:rsidRDefault="00C1594B" w:rsidP="007A6ABB">
                <w:pPr>
                  <w:rPr>
                    <w:rFonts w:ascii="Times New Roman" w:hAnsi="Times New Roman" w:cs="Times New Roman"/>
                    <w:sz w:val="18"/>
                    <w:szCs w:val="18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</w:tr>
      <w:tr w:rsidR="00C1594B" w:rsidRPr="00324D71" w14:paraId="549B9450" w14:textId="77777777" w:rsidTr="007A6ABB">
        <w:tc>
          <w:tcPr>
            <w:tcW w:w="1549" w:type="dxa"/>
            <w:gridSpan w:val="2"/>
          </w:tcPr>
          <w:p w14:paraId="5B11D716" w14:textId="77777777" w:rsidR="00C1594B" w:rsidRPr="00324D71" w:rsidRDefault="00C1594B" w:rsidP="007A6ABB">
            <w:pPr>
              <w:rPr>
                <w:rFonts w:ascii="Times New Roman" w:hAnsi="Times New Roman" w:cs="Times New Roman"/>
                <w:color w:val="000000"/>
              </w:rPr>
            </w:pPr>
            <w:r w:rsidRPr="00324D71">
              <w:rPr>
                <w:rFonts w:ascii="Times New Roman" w:hAnsi="Times New Roman" w:cs="Times New Roman"/>
                <w:color w:val="000000"/>
              </w:rPr>
              <w:t>Designation:</w:t>
            </w:r>
          </w:p>
        </w:tc>
        <w:sdt>
          <w:sdtPr>
            <w:rPr>
              <w:rFonts w:ascii="Times New Roman" w:hAnsi="Times New Roman" w:cs="Times New Roman"/>
            </w:rPr>
            <w:id w:val="781465931"/>
            <w:placeholder>
              <w:docPart w:val="57C2EFCF56DD4AE0BC13FFC31620BD15"/>
            </w:placeholder>
            <w:showingPlcHdr/>
          </w:sdtPr>
          <w:sdtContent>
            <w:tc>
              <w:tcPr>
                <w:tcW w:w="3894" w:type="dxa"/>
                <w:gridSpan w:val="2"/>
              </w:tcPr>
              <w:p w14:paraId="56753F8E" w14:textId="77777777" w:rsidR="00C1594B" w:rsidRPr="00324D71" w:rsidRDefault="00C1594B" w:rsidP="007A6ABB">
                <w:pPr>
                  <w:rPr>
                    <w:rFonts w:ascii="Times New Roman" w:hAnsi="Times New Roman" w:cs="Times New Roman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  <w:tc>
          <w:tcPr>
            <w:tcW w:w="1650" w:type="dxa"/>
            <w:gridSpan w:val="2"/>
          </w:tcPr>
          <w:p w14:paraId="6B141F3F" w14:textId="77777777" w:rsidR="00C1594B" w:rsidRPr="00324D71" w:rsidRDefault="00C1594B" w:rsidP="007A6ABB">
            <w:pPr>
              <w:rPr>
                <w:rFonts w:ascii="Times New Roman" w:hAnsi="Times New Roman" w:cs="Times New Roman"/>
              </w:rPr>
            </w:pPr>
            <w:r w:rsidRPr="00324D71">
              <w:rPr>
                <w:rFonts w:ascii="Times New Roman" w:hAnsi="Times New Roman" w:cs="Times New Roman"/>
                <w:color w:val="000000"/>
              </w:rPr>
              <w:t>Contact no:</w:t>
            </w:r>
          </w:p>
        </w:tc>
        <w:sdt>
          <w:sdtPr>
            <w:rPr>
              <w:rFonts w:ascii="Times New Roman" w:hAnsi="Times New Roman" w:cs="Times New Roman"/>
            </w:rPr>
            <w:id w:val="1217088341"/>
            <w:placeholder>
              <w:docPart w:val="57C2EFCF56DD4AE0BC13FFC31620BD15"/>
            </w:placeholder>
            <w:showingPlcHdr/>
          </w:sdtPr>
          <w:sdtContent>
            <w:tc>
              <w:tcPr>
                <w:tcW w:w="3257" w:type="dxa"/>
              </w:tcPr>
              <w:p w14:paraId="7DFFACF8" w14:textId="77777777" w:rsidR="00C1594B" w:rsidRPr="00324D71" w:rsidRDefault="00C1594B" w:rsidP="007A6ABB">
                <w:pPr>
                  <w:rPr>
                    <w:rFonts w:ascii="Times New Roman" w:hAnsi="Times New Roman" w:cs="Times New Roman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</w:tr>
      <w:tr w:rsidR="00C1594B" w:rsidRPr="00324D71" w14:paraId="0E821477" w14:textId="77777777" w:rsidTr="007A6ABB">
        <w:tc>
          <w:tcPr>
            <w:tcW w:w="1350" w:type="dxa"/>
          </w:tcPr>
          <w:p w14:paraId="6F95A264" w14:textId="77777777" w:rsidR="00C1594B" w:rsidRPr="00324D71" w:rsidRDefault="00C1594B" w:rsidP="007A6ABB">
            <w:pPr>
              <w:rPr>
                <w:rFonts w:ascii="Times New Roman" w:hAnsi="Times New Roman" w:cs="Times New Roman"/>
              </w:rPr>
            </w:pPr>
            <w:r w:rsidRPr="00324D71">
              <w:rPr>
                <w:rFonts w:ascii="Times New Roman" w:hAnsi="Times New Roman" w:cs="Times New Roman"/>
                <w:color w:val="000000"/>
              </w:rPr>
              <w:t xml:space="preserve">Affiliation: </w:t>
            </w:r>
          </w:p>
        </w:tc>
        <w:sdt>
          <w:sdtPr>
            <w:rPr>
              <w:rFonts w:ascii="Times New Roman" w:hAnsi="Times New Roman" w:cs="Times New Roman"/>
            </w:rPr>
            <w:id w:val="1616870962"/>
            <w:placeholder>
              <w:docPart w:val="9A9D96D120894DEE8CF4F0E32A6CAA31"/>
            </w:placeholder>
            <w:showingPlcHdr/>
          </w:sdtPr>
          <w:sdtContent>
            <w:tc>
              <w:tcPr>
                <w:tcW w:w="9000" w:type="dxa"/>
                <w:gridSpan w:val="6"/>
              </w:tcPr>
              <w:p w14:paraId="5A83D4A8" w14:textId="77777777" w:rsidR="00C1594B" w:rsidRPr="00324D71" w:rsidRDefault="00C1594B" w:rsidP="007A6ABB">
                <w:pPr>
                  <w:rPr>
                    <w:rFonts w:ascii="Times New Roman" w:hAnsi="Times New Roman" w:cs="Times New Roman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</w:tr>
      <w:tr w:rsidR="00C1594B" w:rsidRPr="00324D71" w14:paraId="472AC3E9" w14:textId="77777777" w:rsidTr="007A6ABB">
        <w:tc>
          <w:tcPr>
            <w:tcW w:w="1620" w:type="dxa"/>
            <w:gridSpan w:val="3"/>
          </w:tcPr>
          <w:p w14:paraId="2F57CE22" w14:textId="77777777" w:rsidR="00C1594B" w:rsidRPr="00324D71" w:rsidRDefault="00C1594B" w:rsidP="007A6ABB">
            <w:pPr>
              <w:rPr>
                <w:rFonts w:ascii="Times New Roman" w:hAnsi="Times New Roman" w:cs="Times New Roman"/>
                <w:color w:val="000000"/>
              </w:rPr>
            </w:pPr>
            <w:r w:rsidRPr="00324D7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RCID ID (if any)</w:t>
            </w:r>
          </w:p>
        </w:tc>
        <w:sdt>
          <w:sdtPr>
            <w:rPr>
              <w:rFonts w:ascii="Times New Roman" w:hAnsi="Times New Roman" w:cs="Times New Roman"/>
            </w:rPr>
            <w:id w:val="-1861045460"/>
            <w:placeholder>
              <w:docPart w:val="A9577FF2A9D54DF7A8B004DAF618599A"/>
            </w:placeholder>
            <w:showingPlcHdr/>
          </w:sdtPr>
          <w:sdtContent>
            <w:tc>
              <w:tcPr>
                <w:tcW w:w="8730" w:type="dxa"/>
                <w:gridSpan w:val="4"/>
              </w:tcPr>
              <w:p w14:paraId="568BAAF8" w14:textId="77777777" w:rsidR="00C1594B" w:rsidRPr="00324D71" w:rsidRDefault="00C1594B" w:rsidP="007A6ABB">
                <w:pPr>
                  <w:rPr>
                    <w:rFonts w:ascii="Times New Roman" w:hAnsi="Times New Roman" w:cs="Times New Roman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</w:tr>
      <w:tr w:rsidR="00C1594B" w:rsidRPr="00324D71" w14:paraId="016F3D7B" w14:textId="77777777" w:rsidTr="007A6ABB">
        <w:trPr>
          <w:trHeight w:val="64"/>
        </w:trPr>
        <w:tc>
          <w:tcPr>
            <w:tcW w:w="10350" w:type="dxa"/>
            <w:gridSpan w:val="7"/>
          </w:tcPr>
          <w:p w14:paraId="4EAA96FD" w14:textId="77777777" w:rsidR="00C1594B" w:rsidRPr="00324D71" w:rsidRDefault="00C1594B" w:rsidP="007A6ABB">
            <w:pPr>
              <w:rPr>
                <w:rFonts w:ascii="Times New Roman" w:hAnsi="Times New Roman" w:cs="Times New Roman"/>
                <w:sz w:val="8"/>
                <w:szCs w:val="8"/>
              </w:rPr>
            </w:pPr>
          </w:p>
        </w:tc>
      </w:tr>
      <w:tr w:rsidR="00C1594B" w:rsidRPr="00324D71" w14:paraId="14BB824F" w14:textId="77777777" w:rsidTr="007A6ABB">
        <w:tc>
          <w:tcPr>
            <w:tcW w:w="10350" w:type="dxa"/>
            <w:gridSpan w:val="7"/>
          </w:tcPr>
          <w:p w14:paraId="6DBD5D91" w14:textId="6B8ABB66" w:rsidR="00C1594B" w:rsidRPr="00324D71" w:rsidRDefault="00C1594B" w:rsidP="007A6ABB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324D71">
              <w:rPr>
                <w:rFonts w:ascii="Times New Roman" w:hAnsi="Times New Roman" w:cs="Times New Roman"/>
                <w:b/>
                <w:bCs/>
                <w:color w:val="000000"/>
              </w:rPr>
              <w:t>4</w:t>
            </w:r>
            <w:r w:rsidRPr="00324D71">
              <w:rPr>
                <w:rFonts w:ascii="Times New Roman" w:hAnsi="Times New Roman" w:cs="Times New Roman"/>
                <w:b/>
                <w:bCs/>
                <w:color w:val="000000"/>
                <w:vertAlign w:val="superscript"/>
              </w:rPr>
              <w:t>th</w:t>
            </w:r>
            <w:r w:rsidRPr="00324D71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Author’s Name: </w:t>
            </w:r>
            <w:sdt>
              <w:sdtPr>
                <w:rPr>
                  <w:rFonts w:ascii="Times New Roman" w:hAnsi="Times New Roman" w:cs="Times New Roman"/>
                  <w:b/>
                  <w:bCs/>
                  <w:color w:val="000000"/>
                </w:rPr>
                <w:id w:val="-1336767815"/>
                <w:placeholder>
                  <w:docPart w:val="C98641A85304462DA4BCC217C4972114"/>
                </w:placeholder>
                <w:showingPlcHdr/>
              </w:sdtPr>
              <w:sdtContent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sdtContent>
            </w:sdt>
          </w:p>
        </w:tc>
      </w:tr>
      <w:tr w:rsidR="00C1594B" w:rsidRPr="00324D71" w14:paraId="01274DCB" w14:textId="77777777" w:rsidTr="007A6ABB">
        <w:tc>
          <w:tcPr>
            <w:tcW w:w="1549" w:type="dxa"/>
            <w:gridSpan w:val="2"/>
          </w:tcPr>
          <w:p w14:paraId="7882C346" w14:textId="77777777" w:rsidR="00C1594B" w:rsidRPr="00324D71" w:rsidRDefault="00C1594B" w:rsidP="007A6ABB">
            <w:pPr>
              <w:rPr>
                <w:rFonts w:ascii="Times New Roman" w:hAnsi="Times New Roman" w:cs="Times New Roman"/>
              </w:rPr>
            </w:pPr>
            <w:r w:rsidRPr="00324D71">
              <w:rPr>
                <w:rFonts w:ascii="Times New Roman" w:hAnsi="Times New Roman" w:cs="Times New Roman"/>
              </w:rPr>
              <w:t>Qualification:</w:t>
            </w:r>
          </w:p>
        </w:tc>
        <w:sdt>
          <w:sdtPr>
            <w:rPr>
              <w:rFonts w:ascii="Times New Roman" w:hAnsi="Times New Roman" w:cs="Times New Roman"/>
            </w:rPr>
            <w:id w:val="703601690"/>
            <w:placeholder>
              <w:docPart w:val="0EB5654BD98541159A28784ACDCAD0C3"/>
            </w:placeholder>
            <w:showingPlcHdr/>
          </w:sdtPr>
          <w:sdtContent>
            <w:tc>
              <w:tcPr>
                <w:tcW w:w="3894" w:type="dxa"/>
                <w:gridSpan w:val="2"/>
              </w:tcPr>
              <w:p w14:paraId="4B8A4592" w14:textId="77777777" w:rsidR="00C1594B" w:rsidRPr="00324D71" w:rsidRDefault="00C1594B" w:rsidP="007A6ABB">
                <w:pPr>
                  <w:rPr>
                    <w:rFonts w:ascii="Times New Roman" w:hAnsi="Times New Roman" w:cs="Times New Roman"/>
                  </w:rPr>
                </w:pPr>
                <w:r w:rsidRPr="00ED1D7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790" w:type="dxa"/>
          </w:tcPr>
          <w:p w14:paraId="129BD6AC" w14:textId="77777777" w:rsidR="00C1594B" w:rsidRPr="00324D71" w:rsidRDefault="00C1594B" w:rsidP="007A6ABB">
            <w:pPr>
              <w:rPr>
                <w:rFonts w:ascii="Times New Roman" w:hAnsi="Times New Roman" w:cs="Times New Roman"/>
              </w:rPr>
            </w:pPr>
            <w:r w:rsidRPr="00324D71">
              <w:rPr>
                <w:rFonts w:ascii="Times New Roman" w:hAnsi="Times New Roman" w:cs="Times New Roman"/>
                <w:color w:val="000000"/>
              </w:rPr>
              <w:t>Email</w:t>
            </w:r>
          </w:p>
        </w:tc>
        <w:sdt>
          <w:sdtPr>
            <w:rPr>
              <w:rFonts w:ascii="Times New Roman" w:hAnsi="Times New Roman" w:cs="Times New Roman"/>
              <w:sz w:val="18"/>
              <w:szCs w:val="18"/>
            </w:rPr>
            <w:id w:val="1608232550"/>
            <w:placeholder>
              <w:docPart w:val="0EB5654BD98541159A28784ACDCAD0C3"/>
            </w:placeholder>
            <w:showingPlcHdr/>
          </w:sdtPr>
          <w:sdtContent>
            <w:tc>
              <w:tcPr>
                <w:tcW w:w="4117" w:type="dxa"/>
                <w:gridSpan w:val="2"/>
              </w:tcPr>
              <w:p w14:paraId="7F8735C9" w14:textId="77777777" w:rsidR="00C1594B" w:rsidRPr="00324D71" w:rsidRDefault="00C1594B" w:rsidP="007A6ABB">
                <w:pPr>
                  <w:rPr>
                    <w:rFonts w:ascii="Times New Roman" w:hAnsi="Times New Roman" w:cs="Times New Roman"/>
                    <w:sz w:val="18"/>
                    <w:szCs w:val="18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</w:tr>
      <w:tr w:rsidR="00C1594B" w:rsidRPr="00324D71" w14:paraId="15A9BB6F" w14:textId="77777777" w:rsidTr="007A6ABB">
        <w:tc>
          <w:tcPr>
            <w:tcW w:w="1549" w:type="dxa"/>
            <w:gridSpan w:val="2"/>
          </w:tcPr>
          <w:p w14:paraId="5BE01C44" w14:textId="77777777" w:rsidR="00C1594B" w:rsidRPr="00324D71" w:rsidRDefault="00C1594B" w:rsidP="007A6ABB">
            <w:pPr>
              <w:rPr>
                <w:rFonts w:ascii="Times New Roman" w:hAnsi="Times New Roman" w:cs="Times New Roman"/>
                <w:color w:val="000000"/>
              </w:rPr>
            </w:pPr>
            <w:r w:rsidRPr="00324D71">
              <w:rPr>
                <w:rFonts w:ascii="Times New Roman" w:hAnsi="Times New Roman" w:cs="Times New Roman"/>
                <w:color w:val="000000"/>
              </w:rPr>
              <w:t>Designation:</w:t>
            </w:r>
          </w:p>
        </w:tc>
        <w:sdt>
          <w:sdtPr>
            <w:rPr>
              <w:rFonts w:ascii="Times New Roman" w:hAnsi="Times New Roman" w:cs="Times New Roman"/>
            </w:rPr>
            <w:id w:val="-291060162"/>
            <w:placeholder>
              <w:docPart w:val="D66BEFDFAE0141ECAFC341A28FB37B29"/>
            </w:placeholder>
            <w:showingPlcHdr/>
          </w:sdtPr>
          <w:sdtContent>
            <w:tc>
              <w:tcPr>
                <w:tcW w:w="3894" w:type="dxa"/>
                <w:gridSpan w:val="2"/>
              </w:tcPr>
              <w:p w14:paraId="3FA94D66" w14:textId="77777777" w:rsidR="00C1594B" w:rsidRPr="00324D71" w:rsidRDefault="00C1594B" w:rsidP="007A6ABB">
                <w:pPr>
                  <w:rPr>
                    <w:rFonts w:ascii="Times New Roman" w:hAnsi="Times New Roman" w:cs="Times New Roman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  <w:tc>
          <w:tcPr>
            <w:tcW w:w="1650" w:type="dxa"/>
            <w:gridSpan w:val="2"/>
          </w:tcPr>
          <w:p w14:paraId="5D0B0830" w14:textId="77777777" w:rsidR="00C1594B" w:rsidRPr="00324D71" w:rsidRDefault="00C1594B" w:rsidP="007A6ABB">
            <w:pPr>
              <w:rPr>
                <w:rFonts w:ascii="Times New Roman" w:hAnsi="Times New Roman" w:cs="Times New Roman"/>
              </w:rPr>
            </w:pPr>
            <w:r w:rsidRPr="00324D71">
              <w:rPr>
                <w:rFonts w:ascii="Times New Roman" w:hAnsi="Times New Roman" w:cs="Times New Roman"/>
                <w:color w:val="000000"/>
              </w:rPr>
              <w:t>Contact no:</w:t>
            </w:r>
          </w:p>
        </w:tc>
        <w:sdt>
          <w:sdtPr>
            <w:rPr>
              <w:rFonts w:ascii="Times New Roman" w:hAnsi="Times New Roman" w:cs="Times New Roman"/>
            </w:rPr>
            <w:id w:val="-1361356180"/>
            <w:placeholder>
              <w:docPart w:val="D66BEFDFAE0141ECAFC341A28FB37B29"/>
            </w:placeholder>
            <w:showingPlcHdr/>
          </w:sdtPr>
          <w:sdtContent>
            <w:tc>
              <w:tcPr>
                <w:tcW w:w="3257" w:type="dxa"/>
              </w:tcPr>
              <w:p w14:paraId="0B45F3E1" w14:textId="77777777" w:rsidR="00C1594B" w:rsidRPr="00324D71" w:rsidRDefault="00C1594B" w:rsidP="007A6ABB">
                <w:pPr>
                  <w:rPr>
                    <w:rFonts w:ascii="Times New Roman" w:hAnsi="Times New Roman" w:cs="Times New Roman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</w:tr>
      <w:tr w:rsidR="00C1594B" w:rsidRPr="00324D71" w14:paraId="62B8379D" w14:textId="77777777" w:rsidTr="007A6ABB">
        <w:tc>
          <w:tcPr>
            <w:tcW w:w="1350" w:type="dxa"/>
          </w:tcPr>
          <w:p w14:paraId="2B8849BF" w14:textId="77777777" w:rsidR="00C1594B" w:rsidRPr="00324D71" w:rsidRDefault="00C1594B" w:rsidP="007A6ABB">
            <w:pPr>
              <w:rPr>
                <w:rFonts w:ascii="Times New Roman" w:hAnsi="Times New Roman" w:cs="Times New Roman"/>
              </w:rPr>
            </w:pPr>
            <w:r w:rsidRPr="00324D71">
              <w:rPr>
                <w:rFonts w:ascii="Times New Roman" w:hAnsi="Times New Roman" w:cs="Times New Roman"/>
                <w:color w:val="000000"/>
              </w:rPr>
              <w:t xml:space="preserve">Affiliation: </w:t>
            </w:r>
          </w:p>
        </w:tc>
        <w:sdt>
          <w:sdtPr>
            <w:rPr>
              <w:rFonts w:ascii="Times New Roman" w:hAnsi="Times New Roman" w:cs="Times New Roman"/>
            </w:rPr>
            <w:id w:val="964705656"/>
            <w:placeholder>
              <w:docPart w:val="6C408B02DE014145852ED2C1C989744F"/>
            </w:placeholder>
            <w:showingPlcHdr/>
          </w:sdtPr>
          <w:sdtContent>
            <w:tc>
              <w:tcPr>
                <w:tcW w:w="9000" w:type="dxa"/>
                <w:gridSpan w:val="6"/>
              </w:tcPr>
              <w:p w14:paraId="2681F59C" w14:textId="77777777" w:rsidR="00C1594B" w:rsidRPr="00324D71" w:rsidRDefault="00C1594B" w:rsidP="007A6ABB">
                <w:pPr>
                  <w:rPr>
                    <w:rFonts w:ascii="Times New Roman" w:hAnsi="Times New Roman" w:cs="Times New Roman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</w:tr>
      <w:tr w:rsidR="00C1594B" w:rsidRPr="00324D71" w14:paraId="37BD729E" w14:textId="77777777" w:rsidTr="007A6ABB">
        <w:tc>
          <w:tcPr>
            <w:tcW w:w="1620" w:type="dxa"/>
            <w:gridSpan w:val="3"/>
          </w:tcPr>
          <w:p w14:paraId="503A68FC" w14:textId="77777777" w:rsidR="00C1594B" w:rsidRPr="00324D71" w:rsidRDefault="00C1594B" w:rsidP="007A6ABB">
            <w:pPr>
              <w:rPr>
                <w:rFonts w:ascii="Times New Roman" w:hAnsi="Times New Roman" w:cs="Times New Roman"/>
                <w:color w:val="000000"/>
              </w:rPr>
            </w:pPr>
            <w:r w:rsidRPr="00324D7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RCID ID (if any)</w:t>
            </w:r>
          </w:p>
        </w:tc>
        <w:sdt>
          <w:sdtPr>
            <w:rPr>
              <w:rFonts w:ascii="Times New Roman" w:hAnsi="Times New Roman" w:cs="Times New Roman"/>
            </w:rPr>
            <w:id w:val="-2093152552"/>
            <w:placeholder>
              <w:docPart w:val="AFF74095ACCC4134BC27D7F80478D720"/>
            </w:placeholder>
            <w:showingPlcHdr/>
          </w:sdtPr>
          <w:sdtContent>
            <w:tc>
              <w:tcPr>
                <w:tcW w:w="8730" w:type="dxa"/>
                <w:gridSpan w:val="4"/>
              </w:tcPr>
              <w:p w14:paraId="6BDA7B6A" w14:textId="77777777" w:rsidR="00C1594B" w:rsidRPr="00324D71" w:rsidRDefault="00C1594B" w:rsidP="007A6ABB">
                <w:pPr>
                  <w:rPr>
                    <w:rFonts w:ascii="Times New Roman" w:hAnsi="Times New Roman" w:cs="Times New Roman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</w:tr>
      <w:tr w:rsidR="00C1594B" w:rsidRPr="00324D71" w14:paraId="0EE3AA27" w14:textId="77777777" w:rsidTr="007A6ABB">
        <w:trPr>
          <w:trHeight w:val="64"/>
        </w:trPr>
        <w:tc>
          <w:tcPr>
            <w:tcW w:w="10350" w:type="dxa"/>
            <w:gridSpan w:val="7"/>
          </w:tcPr>
          <w:p w14:paraId="79E2DA75" w14:textId="77777777" w:rsidR="00C1594B" w:rsidRPr="00324D71" w:rsidRDefault="00C1594B" w:rsidP="007A6ABB">
            <w:pPr>
              <w:rPr>
                <w:rFonts w:ascii="Times New Roman" w:hAnsi="Times New Roman" w:cs="Times New Roman"/>
                <w:sz w:val="8"/>
                <w:szCs w:val="8"/>
              </w:rPr>
            </w:pPr>
          </w:p>
        </w:tc>
      </w:tr>
      <w:tr w:rsidR="00C1594B" w:rsidRPr="00324D71" w14:paraId="6C6D69EE" w14:textId="77777777" w:rsidTr="007A6ABB">
        <w:tc>
          <w:tcPr>
            <w:tcW w:w="10350" w:type="dxa"/>
            <w:gridSpan w:val="7"/>
          </w:tcPr>
          <w:p w14:paraId="5D85ADE7" w14:textId="7BDA7AA9" w:rsidR="00C1594B" w:rsidRPr="00324D71" w:rsidRDefault="00C1594B" w:rsidP="007A6ABB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324D71">
              <w:rPr>
                <w:rFonts w:ascii="Times New Roman" w:hAnsi="Times New Roman" w:cs="Times New Roman"/>
                <w:b/>
                <w:bCs/>
                <w:color w:val="000000"/>
              </w:rPr>
              <w:t>5</w:t>
            </w:r>
            <w:r w:rsidRPr="00324D71">
              <w:rPr>
                <w:rFonts w:ascii="Times New Roman" w:hAnsi="Times New Roman" w:cs="Times New Roman"/>
                <w:b/>
                <w:bCs/>
                <w:color w:val="000000"/>
                <w:vertAlign w:val="superscript"/>
              </w:rPr>
              <w:t>th</w:t>
            </w:r>
            <w:r w:rsidRPr="00324D71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Author’s Name: </w:t>
            </w:r>
            <w:sdt>
              <w:sdtPr>
                <w:rPr>
                  <w:rFonts w:ascii="Times New Roman" w:hAnsi="Times New Roman" w:cs="Times New Roman"/>
                  <w:b/>
                  <w:bCs/>
                  <w:color w:val="000000"/>
                </w:rPr>
                <w:id w:val="1803966602"/>
                <w:placeholder>
                  <w:docPart w:val="8E3D468E570C4946AA897807BB769A0E"/>
                </w:placeholder>
                <w:showingPlcHdr/>
              </w:sdtPr>
              <w:sdtContent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sdtContent>
            </w:sdt>
          </w:p>
        </w:tc>
      </w:tr>
      <w:tr w:rsidR="00C1594B" w:rsidRPr="00324D71" w14:paraId="38906151" w14:textId="77777777" w:rsidTr="007A6ABB">
        <w:tc>
          <w:tcPr>
            <w:tcW w:w="1549" w:type="dxa"/>
            <w:gridSpan w:val="2"/>
          </w:tcPr>
          <w:p w14:paraId="3C85C8B2" w14:textId="77777777" w:rsidR="00C1594B" w:rsidRPr="00324D71" w:rsidRDefault="00C1594B" w:rsidP="007A6ABB">
            <w:pPr>
              <w:rPr>
                <w:rFonts w:ascii="Times New Roman" w:hAnsi="Times New Roman" w:cs="Times New Roman"/>
              </w:rPr>
            </w:pPr>
            <w:r w:rsidRPr="00324D71">
              <w:rPr>
                <w:rFonts w:ascii="Times New Roman" w:hAnsi="Times New Roman" w:cs="Times New Roman"/>
              </w:rPr>
              <w:t>Qualification:</w:t>
            </w:r>
          </w:p>
        </w:tc>
        <w:sdt>
          <w:sdtPr>
            <w:rPr>
              <w:rFonts w:ascii="Times New Roman" w:hAnsi="Times New Roman" w:cs="Times New Roman"/>
            </w:rPr>
            <w:id w:val="-211044701"/>
            <w:placeholder>
              <w:docPart w:val="7CBD23F118E6436199E433933C5C2EF4"/>
            </w:placeholder>
            <w:showingPlcHdr/>
          </w:sdtPr>
          <w:sdtContent>
            <w:tc>
              <w:tcPr>
                <w:tcW w:w="3894" w:type="dxa"/>
                <w:gridSpan w:val="2"/>
              </w:tcPr>
              <w:p w14:paraId="73712A9B" w14:textId="77777777" w:rsidR="00C1594B" w:rsidRPr="00324D71" w:rsidRDefault="00C1594B" w:rsidP="007A6ABB">
                <w:pPr>
                  <w:rPr>
                    <w:rFonts w:ascii="Times New Roman" w:hAnsi="Times New Roman" w:cs="Times New Roman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  <w:tc>
          <w:tcPr>
            <w:tcW w:w="790" w:type="dxa"/>
          </w:tcPr>
          <w:p w14:paraId="577C6342" w14:textId="77777777" w:rsidR="00C1594B" w:rsidRPr="00324D71" w:rsidRDefault="00C1594B" w:rsidP="007A6ABB">
            <w:pPr>
              <w:rPr>
                <w:rFonts w:ascii="Times New Roman" w:hAnsi="Times New Roman" w:cs="Times New Roman"/>
              </w:rPr>
            </w:pPr>
            <w:r w:rsidRPr="00324D71">
              <w:rPr>
                <w:rFonts w:ascii="Times New Roman" w:hAnsi="Times New Roman" w:cs="Times New Roman"/>
                <w:color w:val="000000"/>
              </w:rPr>
              <w:t>Email</w:t>
            </w:r>
          </w:p>
        </w:tc>
        <w:sdt>
          <w:sdtPr>
            <w:rPr>
              <w:rFonts w:ascii="Times New Roman" w:hAnsi="Times New Roman" w:cs="Times New Roman"/>
              <w:sz w:val="18"/>
              <w:szCs w:val="18"/>
            </w:rPr>
            <w:id w:val="-566415554"/>
            <w:placeholder>
              <w:docPart w:val="7CBD23F118E6436199E433933C5C2EF4"/>
            </w:placeholder>
            <w:showingPlcHdr/>
          </w:sdtPr>
          <w:sdtContent>
            <w:tc>
              <w:tcPr>
                <w:tcW w:w="4117" w:type="dxa"/>
                <w:gridSpan w:val="2"/>
              </w:tcPr>
              <w:p w14:paraId="59F8CAFE" w14:textId="77777777" w:rsidR="00C1594B" w:rsidRPr="00324D71" w:rsidRDefault="00C1594B" w:rsidP="007A6ABB">
                <w:pPr>
                  <w:rPr>
                    <w:rFonts w:ascii="Times New Roman" w:hAnsi="Times New Roman" w:cs="Times New Roman"/>
                    <w:sz w:val="18"/>
                    <w:szCs w:val="18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</w:tr>
      <w:tr w:rsidR="00C1594B" w:rsidRPr="00324D71" w14:paraId="5499AE60" w14:textId="77777777" w:rsidTr="007A6ABB">
        <w:tc>
          <w:tcPr>
            <w:tcW w:w="1549" w:type="dxa"/>
            <w:gridSpan w:val="2"/>
          </w:tcPr>
          <w:p w14:paraId="15F2419C" w14:textId="77777777" w:rsidR="00C1594B" w:rsidRPr="00324D71" w:rsidRDefault="00C1594B" w:rsidP="007A6ABB">
            <w:pPr>
              <w:rPr>
                <w:rFonts w:ascii="Times New Roman" w:hAnsi="Times New Roman" w:cs="Times New Roman"/>
                <w:color w:val="000000"/>
              </w:rPr>
            </w:pPr>
            <w:r w:rsidRPr="00324D71">
              <w:rPr>
                <w:rFonts w:ascii="Times New Roman" w:hAnsi="Times New Roman" w:cs="Times New Roman"/>
                <w:color w:val="000000"/>
              </w:rPr>
              <w:t>Designation:</w:t>
            </w:r>
          </w:p>
        </w:tc>
        <w:sdt>
          <w:sdtPr>
            <w:rPr>
              <w:rFonts w:ascii="Times New Roman" w:hAnsi="Times New Roman" w:cs="Times New Roman"/>
            </w:rPr>
            <w:id w:val="-1275938388"/>
            <w:placeholder>
              <w:docPart w:val="1742F34AB9D64CB7B35A15F44F00BA8C"/>
            </w:placeholder>
            <w:showingPlcHdr/>
          </w:sdtPr>
          <w:sdtContent>
            <w:tc>
              <w:tcPr>
                <w:tcW w:w="3894" w:type="dxa"/>
                <w:gridSpan w:val="2"/>
              </w:tcPr>
              <w:p w14:paraId="09CBC7B4" w14:textId="77777777" w:rsidR="00C1594B" w:rsidRPr="00324D71" w:rsidRDefault="00C1594B" w:rsidP="007A6ABB">
                <w:pPr>
                  <w:rPr>
                    <w:rFonts w:ascii="Times New Roman" w:hAnsi="Times New Roman" w:cs="Times New Roman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  <w:tc>
          <w:tcPr>
            <w:tcW w:w="1650" w:type="dxa"/>
            <w:gridSpan w:val="2"/>
          </w:tcPr>
          <w:p w14:paraId="69B9098C" w14:textId="77777777" w:rsidR="00C1594B" w:rsidRPr="00324D71" w:rsidRDefault="00C1594B" w:rsidP="007A6ABB">
            <w:pPr>
              <w:rPr>
                <w:rFonts w:ascii="Times New Roman" w:hAnsi="Times New Roman" w:cs="Times New Roman"/>
              </w:rPr>
            </w:pPr>
            <w:r w:rsidRPr="00324D71">
              <w:rPr>
                <w:rFonts w:ascii="Times New Roman" w:hAnsi="Times New Roman" w:cs="Times New Roman"/>
                <w:color w:val="000000"/>
              </w:rPr>
              <w:t>Contact no:</w:t>
            </w:r>
          </w:p>
        </w:tc>
        <w:sdt>
          <w:sdtPr>
            <w:rPr>
              <w:rFonts w:ascii="Times New Roman" w:hAnsi="Times New Roman" w:cs="Times New Roman"/>
            </w:rPr>
            <w:id w:val="1341208452"/>
            <w:placeholder>
              <w:docPart w:val="1742F34AB9D64CB7B35A15F44F00BA8C"/>
            </w:placeholder>
            <w:showingPlcHdr/>
          </w:sdtPr>
          <w:sdtContent>
            <w:tc>
              <w:tcPr>
                <w:tcW w:w="3257" w:type="dxa"/>
              </w:tcPr>
              <w:p w14:paraId="7AB032CC" w14:textId="77777777" w:rsidR="00C1594B" w:rsidRPr="00324D71" w:rsidRDefault="00C1594B" w:rsidP="007A6ABB">
                <w:pPr>
                  <w:rPr>
                    <w:rFonts w:ascii="Times New Roman" w:hAnsi="Times New Roman" w:cs="Times New Roman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</w:tr>
      <w:tr w:rsidR="00C1594B" w:rsidRPr="00324D71" w14:paraId="17108D57" w14:textId="77777777" w:rsidTr="007A6ABB">
        <w:tc>
          <w:tcPr>
            <w:tcW w:w="1350" w:type="dxa"/>
          </w:tcPr>
          <w:p w14:paraId="26C372DE" w14:textId="77777777" w:rsidR="00C1594B" w:rsidRPr="00324D71" w:rsidRDefault="00C1594B" w:rsidP="007A6ABB">
            <w:pPr>
              <w:rPr>
                <w:rFonts w:ascii="Times New Roman" w:hAnsi="Times New Roman" w:cs="Times New Roman"/>
              </w:rPr>
            </w:pPr>
            <w:r w:rsidRPr="00324D71">
              <w:rPr>
                <w:rFonts w:ascii="Times New Roman" w:hAnsi="Times New Roman" w:cs="Times New Roman"/>
                <w:color w:val="000000"/>
              </w:rPr>
              <w:t xml:space="preserve">Affiliation: </w:t>
            </w:r>
          </w:p>
        </w:tc>
        <w:sdt>
          <w:sdtPr>
            <w:rPr>
              <w:rFonts w:ascii="Times New Roman" w:hAnsi="Times New Roman" w:cs="Times New Roman"/>
            </w:rPr>
            <w:id w:val="409673921"/>
            <w:placeholder>
              <w:docPart w:val="C68D5E8D704140A7A0BCA8C257AA8068"/>
            </w:placeholder>
            <w:showingPlcHdr/>
          </w:sdtPr>
          <w:sdtContent>
            <w:tc>
              <w:tcPr>
                <w:tcW w:w="9000" w:type="dxa"/>
                <w:gridSpan w:val="6"/>
              </w:tcPr>
              <w:p w14:paraId="331A67E5" w14:textId="77777777" w:rsidR="00C1594B" w:rsidRPr="00324D71" w:rsidRDefault="00C1594B" w:rsidP="007A6ABB">
                <w:pPr>
                  <w:rPr>
                    <w:rFonts w:ascii="Times New Roman" w:hAnsi="Times New Roman" w:cs="Times New Roman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</w:tr>
      <w:tr w:rsidR="00C1594B" w:rsidRPr="00324D71" w14:paraId="48BA124F" w14:textId="77777777" w:rsidTr="007A6ABB">
        <w:tc>
          <w:tcPr>
            <w:tcW w:w="1620" w:type="dxa"/>
            <w:gridSpan w:val="3"/>
          </w:tcPr>
          <w:p w14:paraId="710B1194" w14:textId="77777777" w:rsidR="00C1594B" w:rsidRPr="00324D71" w:rsidRDefault="00C1594B" w:rsidP="007A6ABB">
            <w:pPr>
              <w:rPr>
                <w:rFonts w:ascii="Times New Roman" w:hAnsi="Times New Roman" w:cs="Times New Roman"/>
                <w:color w:val="000000"/>
              </w:rPr>
            </w:pPr>
            <w:r w:rsidRPr="00324D7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RCID ID (if any)</w:t>
            </w:r>
          </w:p>
        </w:tc>
        <w:sdt>
          <w:sdtPr>
            <w:rPr>
              <w:rFonts w:ascii="Times New Roman" w:hAnsi="Times New Roman" w:cs="Times New Roman"/>
            </w:rPr>
            <w:id w:val="-824510716"/>
            <w:placeholder>
              <w:docPart w:val="FAEEF3D895F34CADAEBB64B196DAC7AD"/>
            </w:placeholder>
            <w:showingPlcHdr/>
          </w:sdtPr>
          <w:sdtContent>
            <w:tc>
              <w:tcPr>
                <w:tcW w:w="8730" w:type="dxa"/>
                <w:gridSpan w:val="4"/>
              </w:tcPr>
              <w:p w14:paraId="50AE45D6" w14:textId="77777777" w:rsidR="00C1594B" w:rsidRPr="00324D71" w:rsidRDefault="00C1594B" w:rsidP="007A6ABB">
                <w:pPr>
                  <w:rPr>
                    <w:rFonts w:ascii="Times New Roman" w:hAnsi="Times New Roman" w:cs="Times New Roman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</w:tr>
      <w:tr w:rsidR="00C1594B" w:rsidRPr="00324D71" w14:paraId="0744D329" w14:textId="77777777" w:rsidTr="007A6ABB">
        <w:trPr>
          <w:trHeight w:val="64"/>
        </w:trPr>
        <w:tc>
          <w:tcPr>
            <w:tcW w:w="10350" w:type="dxa"/>
            <w:gridSpan w:val="7"/>
          </w:tcPr>
          <w:p w14:paraId="255D4C4C" w14:textId="77777777" w:rsidR="00C1594B" w:rsidRPr="00324D71" w:rsidRDefault="00C1594B" w:rsidP="007A6ABB">
            <w:pPr>
              <w:rPr>
                <w:rFonts w:ascii="Times New Roman" w:hAnsi="Times New Roman" w:cs="Times New Roman"/>
                <w:sz w:val="8"/>
                <w:szCs w:val="8"/>
              </w:rPr>
            </w:pPr>
          </w:p>
        </w:tc>
      </w:tr>
      <w:tr w:rsidR="00C1594B" w:rsidRPr="00324D71" w14:paraId="311BEE47" w14:textId="77777777" w:rsidTr="007A6ABB">
        <w:tc>
          <w:tcPr>
            <w:tcW w:w="10350" w:type="dxa"/>
            <w:gridSpan w:val="7"/>
          </w:tcPr>
          <w:p w14:paraId="21180246" w14:textId="11482EB8" w:rsidR="00C1594B" w:rsidRPr="00324D71" w:rsidRDefault="00C1594B" w:rsidP="007A6ABB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324D71">
              <w:rPr>
                <w:rFonts w:ascii="Times New Roman" w:hAnsi="Times New Roman" w:cs="Times New Roman"/>
                <w:b/>
                <w:bCs/>
                <w:color w:val="000000"/>
              </w:rPr>
              <w:t>6</w:t>
            </w:r>
            <w:proofErr w:type="gramStart"/>
            <w:r w:rsidRPr="00324D71">
              <w:rPr>
                <w:rFonts w:ascii="Times New Roman" w:hAnsi="Times New Roman" w:cs="Times New Roman"/>
                <w:b/>
                <w:bCs/>
                <w:color w:val="000000"/>
                <w:vertAlign w:val="superscript"/>
              </w:rPr>
              <w:t>th</w:t>
            </w:r>
            <w:r w:rsidRPr="00324D71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 Author’s</w:t>
            </w:r>
            <w:proofErr w:type="gramEnd"/>
            <w:r w:rsidRPr="00324D71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Name: </w:t>
            </w:r>
            <w:sdt>
              <w:sdtPr>
                <w:rPr>
                  <w:rFonts w:ascii="Times New Roman" w:hAnsi="Times New Roman" w:cs="Times New Roman"/>
                  <w:b/>
                  <w:bCs/>
                  <w:color w:val="000000"/>
                </w:rPr>
                <w:id w:val="551432277"/>
                <w:placeholder>
                  <w:docPart w:val="AB7AF10C64E0421993AA44859EFAB881"/>
                </w:placeholder>
                <w:showingPlcHdr/>
              </w:sdtPr>
              <w:sdtContent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sdtContent>
            </w:sdt>
          </w:p>
        </w:tc>
      </w:tr>
      <w:tr w:rsidR="00C1594B" w:rsidRPr="00324D71" w14:paraId="20609094" w14:textId="77777777" w:rsidTr="007A6ABB">
        <w:tc>
          <w:tcPr>
            <w:tcW w:w="1549" w:type="dxa"/>
            <w:gridSpan w:val="2"/>
          </w:tcPr>
          <w:p w14:paraId="1790F223" w14:textId="77777777" w:rsidR="00C1594B" w:rsidRPr="00324D71" w:rsidRDefault="00C1594B" w:rsidP="007A6ABB">
            <w:pPr>
              <w:rPr>
                <w:rFonts w:ascii="Times New Roman" w:hAnsi="Times New Roman" w:cs="Times New Roman"/>
              </w:rPr>
            </w:pPr>
            <w:r w:rsidRPr="00324D71">
              <w:rPr>
                <w:rFonts w:ascii="Times New Roman" w:hAnsi="Times New Roman" w:cs="Times New Roman"/>
              </w:rPr>
              <w:t>Qualification:</w:t>
            </w:r>
          </w:p>
        </w:tc>
        <w:sdt>
          <w:sdtPr>
            <w:rPr>
              <w:rFonts w:ascii="Times New Roman" w:hAnsi="Times New Roman" w:cs="Times New Roman"/>
            </w:rPr>
            <w:id w:val="1870877311"/>
            <w:placeholder>
              <w:docPart w:val="759BD0D460CB4AC996ECE01488882604"/>
            </w:placeholder>
            <w:showingPlcHdr/>
          </w:sdtPr>
          <w:sdtContent>
            <w:tc>
              <w:tcPr>
                <w:tcW w:w="3894" w:type="dxa"/>
                <w:gridSpan w:val="2"/>
              </w:tcPr>
              <w:p w14:paraId="2EA5E21C" w14:textId="77777777" w:rsidR="00C1594B" w:rsidRPr="00324D71" w:rsidRDefault="00C1594B" w:rsidP="007A6ABB">
                <w:pPr>
                  <w:rPr>
                    <w:rFonts w:ascii="Times New Roman" w:hAnsi="Times New Roman" w:cs="Times New Roman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  <w:tc>
          <w:tcPr>
            <w:tcW w:w="790" w:type="dxa"/>
          </w:tcPr>
          <w:p w14:paraId="2CE02B42" w14:textId="77777777" w:rsidR="00C1594B" w:rsidRPr="00324D71" w:rsidRDefault="00C1594B" w:rsidP="007A6ABB">
            <w:pPr>
              <w:rPr>
                <w:rFonts w:ascii="Times New Roman" w:hAnsi="Times New Roman" w:cs="Times New Roman"/>
              </w:rPr>
            </w:pPr>
            <w:r w:rsidRPr="00324D71">
              <w:rPr>
                <w:rFonts w:ascii="Times New Roman" w:hAnsi="Times New Roman" w:cs="Times New Roman"/>
                <w:color w:val="000000"/>
              </w:rPr>
              <w:t>Email</w:t>
            </w:r>
          </w:p>
        </w:tc>
        <w:sdt>
          <w:sdtPr>
            <w:rPr>
              <w:rFonts w:ascii="Times New Roman" w:hAnsi="Times New Roman" w:cs="Times New Roman"/>
              <w:sz w:val="18"/>
              <w:szCs w:val="18"/>
            </w:rPr>
            <w:id w:val="905263286"/>
            <w:placeholder>
              <w:docPart w:val="759BD0D460CB4AC996ECE01488882604"/>
            </w:placeholder>
            <w:showingPlcHdr/>
          </w:sdtPr>
          <w:sdtContent>
            <w:tc>
              <w:tcPr>
                <w:tcW w:w="4117" w:type="dxa"/>
                <w:gridSpan w:val="2"/>
              </w:tcPr>
              <w:p w14:paraId="2EE849B6" w14:textId="77777777" w:rsidR="00C1594B" w:rsidRPr="00324D71" w:rsidRDefault="00C1594B" w:rsidP="007A6ABB">
                <w:pPr>
                  <w:rPr>
                    <w:rFonts w:ascii="Times New Roman" w:hAnsi="Times New Roman" w:cs="Times New Roman"/>
                    <w:sz w:val="18"/>
                    <w:szCs w:val="18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</w:tr>
      <w:tr w:rsidR="00C1594B" w:rsidRPr="00324D71" w14:paraId="36D78145" w14:textId="77777777" w:rsidTr="007A6ABB">
        <w:tc>
          <w:tcPr>
            <w:tcW w:w="1549" w:type="dxa"/>
            <w:gridSpan w:val="2"/>
          </w:tcPr>
          <w:p w14:paraId="33973FDA" w14:textId="77777777" w:rsidR="00C1594B" w:rsidRPr="00324D71" w:rsidRDefault="00C1594B" w:rsidP="007A6ABB">
            <w:pPr>
              <w:rPr>
                <w:rFonts w:ascii="Times New Roman" w:hAnsi="Times New Roman" w:cs="Times New Roman"/>
                <w:color w:val="000000"/>
              </w:rPr>
            </w:pPr>
            <w:r w:rsidRPr="00324D71">
              <w:rPr>
                <w:rFonts w:ascii="Times New Roman" w:hAnsi="Times New Roman" w:cs="Times New Roman"/>
                <w:color w:val="000000"/>
              </w:rPr>
              <w:t>Designation:</w:t>
            </w:r>
          </w:p>
        </w:tc>
        <w:sdt>
          <w:sdtPr>
            <w:rPr>
              <w:rFonts w:ascii="Times New Roman" w:hAnsi="Times New Roman" w:cs="Times New Roman"/>
            </w:rPr>
            <w:id w:val="-123552846"/>
            <w:placeholder>
              <w:docPart w:val="0D93B9C4E1F14056B44F125FC557F197"/>
            </w:placeholder>
            <w:showingPlcHdr/>
          </w:sdtPr>
          <w:sdtContent>
            <w:tc>
              <w:tcPr>
                <w:tcW w:w="3894" w:type="dxa"/>
                <w:gridSpan w:val="2"/>
              </w:tcPr>
              <w:p w14:paraId="4C796FFA" w14:textId="77777777" w:rsidR="00C1594B" w:rsidRPr="00324D71" w:rsidRDefault="00C1594B" w:rsidP="007A6ABB">
                <w:pPr>
                  <w:rPr>
                    <w:rFonts w:ascii="Times New Roman" w:hAnsi="Times New Roman" w:cs="Times New Roman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  <w:tc>
          <w:tcPr>
            <w:tcW w:w="1650" w:type="dxa"/>
            <w:gridSpan w:val="2"/>
          </w:tcPr>
          <w:p w14:paraId="69C9A53B" w14:textId="77777777" w:rsidR="00C1594B" w:rsidRPr="00324D71" w:rsidRDefault="00C1594B" w:rsidP="007A6ABB">
            <w:pPr>
              <w:rPr>
                <w:rFonts w:ascii="Times New Roman" w:hAnsi="Times New Roman" w:cs="Times New Roman"/>
              </w:rPr>
            </w:pPr>
            <w:r w:rsidRPr="00324D71">
              <w:rPr>
                <w:rFonts w:ascii="Times New Roman" w:hAnsi="Times New Roman" w:cs="Times New Roman"/>
                <w:color w:val="000000"/>
              </w:rPr>
              <w:t>Contact no:</w:t>
            </w:r>
          </w:p>
        </w:tc>
        <w:sdt>
          <w:sdtPr>
            <w:rPr>
              <w:rFonts w:ascii="Times New Roman" w:hAnsi="Times New Roman" w:cs="Times New Roman"/>
            </w:rPr>
            <w:id w:val="192428211"/>
            <w:placeholder>
              <w:docPart w:val="0D93B9C4E1F14056B44F125FC557F197"/>
            </w:placeholder>
            <w:showingPlcHdr/>
          </w:sdtPr>
          <w:sdtContent>
            <w:tc>
              <w:tcPr>
                <w:tcW w:w="3257" w:type="dxa"/>
              </w:tcPr>
              <w:p w14:paraId="77D4B959" w14:textId="77777777" w:rsidR="00C1594B" w:rsidRPr="00324D71" w:rsidRDefault="00C1594B" w:rsidP="007A6ABB">
                <w:pPr>
                  <w:rPr>
                    <w:rFonts w:ascii="Times New Roman" w:hAnsi="Times New Roman" w:cs="Times New Roman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</w:tr>
      <w:tr w:rsidR="00C1594B" w:rsidRPr="00324D71" w14:paraId="5406E547" w14:textId="77777777" w:rsidTr="007A6ABB">
        <w:tc>
          <w:tcPr>
            <w:tcW w:w="1350" w:type="dxa"/>
          </w:tcPr>
          <w:p w14:paraId="04870A50" w14:textId="77777777" w:rsidR="00C1594B" w:rsidRPr="00324D71" w:rsidRDefault="00C1594B" w:rsidP="007A6ABB">
            <w:pPr>
              <w:rPr>
                <w:rFonts w:ascii="Times New Roman" w:hAnsi="Times New Roman" w:cs="Times New Roman"/>
              </w:rPr>
            </w:pPr>
            <w:r w:rsidRPr="00324D71">
              <w:rPr>
                <w:rFonts w:ascii="Times New Roman" w:hAnsi="Times New Roman" w:cs="Times New Roman"/>
                <w:color w:val="000000"/>
              </w:rPr>
              <w:t xml:space="preserve">Affiliation: </w:t>
            </w:r>
          </w:p>
        </w:tc>
        <w:sdt>
          <w:sdtPr>
            <w:rPr>
              <w:rFonts w:ascii="Times New Roman" w:hAnsi="Times New Roman" w:cs="Times New Roman"/>
            </w:rPr>
            <w:id w:val="1927381637"/>
            <w:placeholder>
              <w:docPart w:val="167EE0CF682F48F0831D212B312E0878"/>
            </w:placeholder>
            <w:showingPlcHdr/>
          </w:sdtPr>
          <w:sdtContent>
            <w:tc>
              <w:tcPr>
                <w:tcW w:w="9000" w:type="dxa"/>
                <w:gridSpan w:val="6"/>
              </w:tcPr>
              <w:p w14:paraId="4BA35529" w14:textId="77777777" w:rsidR="00C1594B" w:rsidRPr="00324D71" w:rsidRDefault="00C1594B" w:rsidP="007A6ABB">
                <w:pPr>
                  <w:rPr>
                    <w:rFonts w:ascii="Times New Roman" w:hAnsi="Times New Roman" w:cs="Times New Roman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</w:tr>
      <w:tr w:rsidR="00C1594B" w:rsidRPr="00324D71" w14:paraId="051DA948" w14:textId="77777777" w:rsidTr="007A6ABB">
        <w:tc>
          <w:tcPr>
            <w:tcW w:w="1620" w:type="dxa"/>
            <w:gridSpan w:val="3"/>
          </w:tcPr>
          <w:p w14:paraId="2796B767" w14:textId="77777777" w:rsidR="00C1594B" w:rsidRPr="00324D71" w:rsidRDefault="00C1594B" w:rsidP="007A6ABB">
            <w:pPr>
              <w:rPr>
                <w:rFonts w:ascii="Times New Roman" w:hAnsi="Times New Roman" w:cs="Times New Roman"/>
                <w:color w:val="000000"/>
              </w:rPr>
            </w:pPr>
            <w:r w:rsidRPr="00324D7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RCID ID (if any)</w:t>
            </w:r>
          </w:p>
        </w:tc>
        <w:sdt>
          <w:sdtPr>
            <w:rPr>
              <w:rFonts w:ascii="Times New Roman" w:hAnsi="Times New Roman" w:cs="Times New Roman"/>
            </w:rPr>
            <w:id w:val="-2142795526"/>
            <w:placeholder>
              <w:docPart w:val="C5BCFD7D93074A51A9707A4C426BC7B4"/>
            </w:placeholder>
            <w:showingPlcHdr/>
          </w:sdtPr>
          <w:sdtContent>
            <w:tc>
              <w:tcPr>
                <w:tcW w:w="8730" w:type="dxa"/>
                <w:gridSpan w:val="4"/>
              </w:tcPr>
              <w:p w14:paraId="5C069F64" w14:textId="77777777" w:rsidR="00C1594B" w:rsidRPr="00324D71" w:rsidRDefault="00C1594B" w:rsidP="007A6ABB">
                <w:pPr>
                  <w:rPr>
                    <w:rFonts w:ascii="Times New Roman" w:hAnsi="Times New Roman" w:cs="Times New Roman"/>
                  </w:rPr>
                </w:pPr>
                <w:r w:rsidRPr="00324D71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</w:tr>
      <w:tr w:rsidR="00C1594B" w:rsidRPr="00324D71" w14:paraId="6F5E7D20" w14:textId="77777777" w:rsidTr="007A6ABB">
        <w:trPr>
          <w:trHeight w:val="64"/>
        </w:trPr>
        <w:tc>
          <w:tcPr>
            <w:tcW w:w="10350" w:type="dxa"/>
            <w:gridSpan w:val="7"/>
          </w:tcPr>
          <w:p w14:paraId="5DF3DC7D" w14:textId="77777777" w:rsidR="00C1594B" w:rsidRPr="00324D71" w:rsidRDefault="00C1594B" w:rsidP="007A6ABB">
            <w:pPr>
              <w:rPr>
                <w:rFonts w:ascii="Times New Roman" w:hAnsi="Times New Roman" w:cs="Times New Roman"/>
                <w:sz w:val="8"/>
                <w:szCs w:val="8"/>
              </w:rPr>
            </w:pPr>
          </w:p>
        </w:tc>
      </w:tr>
    </w:tbl>
    <w:p w14:paraId="5B8174EB" w14:textId="77777777" w:rsidR="00C1594B" w:rsidRPr="00324D71" w:rsidRDefault="00C1594B">
      <w:pPr>
        <w:rPr>
          <w:rFonts w:ascii="Times New Roman" w:hAnsi="Times New Roman" w:cs="Times New Roman"/>
        </w:rPr>
      </w:pPr>
    </w:p>
    <w:p w14:paraId="2E98372D" w14:textId="37DC5180" w:rsidR="000D37B0" w:rsidRPr="00324D71" w:rsidRDefault="000D37B0" w:rsidP="000D37B0">
      <w:pPr>
        <w:spacing w:after="0" w:line="240" w:lineRule="auto"/>
        <w:rPr>
          <w:rFonts w:ascii="Times New Roman" w:hAnsi="Times New Roman" w:cs="Times New Roman"/>
        </w:rPr>
      </w:pPr>
      <w:r w:rsidRPr="00324D71">
        <w:rPr>
          <w:rFonts w:ascii="Times New Roman" w:hAnsi="Times New Roman" w:cs="Times New Roman"/>
        </w:rPr>
        <w:t>Correspondence Author:</w:t>
      </w:r>
      <w:sdt>
        <w:sdtPr>
          <w:rPr>
            <w:rFonts w:ascii="Times New Roman" w:hAnsi="Times New Roman" w:cs="Times New Roman"/>
          </w:rPr>
          <w:id w:val="-166244737"/>
          <w:placeholder>
            <w:docPart w:val="DefaultPlaceholder_-1854013440"/>
          </w:placeholder>
          <w:showingPlcHdr/>
        </w:sdtPr>
        <w:sdtContent>
          <w:r w:rsidRPr="00ED1D7C">
            <w:rPr>
              <w:rStyle w:val="PlaceholderText"/>
            </w:rPr>
            <w:t>Click or tap here to enter text.</w:t>
          </w:r>
        </w:sdtContent>
      </w:sdt>
    </w:p>
    <w:p w14:paraId="52B9DE36" w14:textId="77777777" w:rsidR="000D37B0" w:rsidRPr="00324D71" w:rsidRDefault="000D37B0" w:rsidP="000D37B0">
      <w:pPr>
        <w:tabs>
          <w:tab w:val="center" w:pos="4680"/>
        </w:tabs>
        <w:spacing w:after="0" w:line="240" w:lineRule="auto"/>
        <w:rPr>
          <w:rFonts w:ascii="Times New Roman" w:hAnsi="Times New Roman" w:cs="Times New Roman"/>
        </w:rPr>
      </w:pPr>
      <w:r w:rsidRPr="00324D71">
        <w:rPr>
          <w:rFonts w:ascii="Times New Roman" w:hAnsi="Times New Roman" w:cs="Times New Roman"/>
        </w:rPr>
        <w:t xml:space="preserve">Address:  </w:t>
      </w:r>
      <w:sdt>
        <w:sdtPr>
          <w:rPr>
            <w:rFonts w:ascii="Times New Roman" w:hAnsi="Times New Roman" w:cs="Times New Roman"/>
          </w:rPr>
          <w:id w:val="-1504732955"/>
          <w:placeholder>
            <w:docPart w:val="DefaultPlaceholder_-1854013440"/>
          </w:placeholder>
          <w:showingPlcHdr/>
        </w:sdtPr>
        <w:sdtContent>
          <w:r w:rsidRPr="00324D71">
            <w:rPr>
              <w:rStyle w:val="PlaceholderText"/>
              <w:sz w:val="21"/>
              <w:szCs w:val="21"/>
            </w:rPr>
            <w:t>Click or tap here to enter text.</w:t>
          </w:r>
        </w:sdtContent>
      </w:sdt>
    </w:p>
    <w:p w14:paraId="5CE1A4BC" w14:textId="763DE6A1" w:rsidR="000D37B0" w:rsidRPr="00324D71" w:rsidRDefault="000D37B0" w:rsidP="00415BBC">
      <w:pPr>
        <w:tabs>
          <w:tab w:val="left" w:pos="7200"/>
        </w:tabs>
        <w:spacing w:after="0" w:line="240" w:lineRule="auto"/>
        <w:rPr>
          <w:rFonts w:ascii="Times New Roman" w:hAnsi="Times New Roman" w:cs="Times New Roman"/>
        </w:rPr>
      </w:pPr>
      <w:r w:rsidRPr="00324D71">
        <w:rPr>
          <w:rFonts w:ascii="Times New Roman" w:hAnsi="Times New Roman" w:cs="Times New Roman"/>
        </w:rPr>
        <w:t xml:space="preserve">Email: </w:t>
      </w:r>
      <w:sdt>
        <w:sdtPr>
          <w:rPr>
            <w:rFonts w:ascii="Times New Roman" w:hAnsi="Times New Roman" w:cs="Times New Roman"/>
          </w:rPr>
          <w:id w:val="-277020212"/>
          <w:placeholder>
            <w:docPart w:val="DefaultPlaceholder_-1854013440"/>
          </w:placeholder>
          <w:showingPlcHdr/>
          <w:text/>
        </w:sdtPr>
        <w:sdtContent>
          <w:r w:rsidRPr="00324D71">
            <w:rPr>
              <w:rStyle w:val="PlaceholderText"/>
              <w:sz w:val="21"/>
              <w:szCs w:val="21"/>
            </w:rPr>
            <w:t>Click or tap here to enter text.</w:t>
          </w:r>
        </w:sdtContent>
      </w:sdt>
      <w:r w:rsidR="00415BBC" w:rsidRPr="00324D71">
        <w:rPr>
          <w:rFonts w:ascii="Times New Roman" w:hAnsi="Times New Roman" w:cs="Times New Roman"/>
        </w:rPr>
        <w:t xml:space="preserve">                                                 </w:t>
      </w:r>
    </w:p>
    <w:p w14:paraId="1FC98767" w14:textId="5DA64949" w:rsidR="000D37B0" w:rsidRPr="00324D71" w:rsidRDefault="000D37B0" w:rsidP="00415BBC">
      <w:pPr>
        <w:tabs>
          <w:tab w:val="center" w:pos="4680"/>
        </w:tabs>
        <w:spacing w:after="0" w:line="240" w:lineRule="auto"/>
        <w:rPr>
          <w:rFonts w:ascii="Times New Roman" w:hAnsi="Times New Roman" w:cs="Times New Roman"/>
        </w:rPr>
      </w:pPr>
      <w:r w:rsidRPr="00324D71">
        <w:rPr>
          <w:rFonts w:ascii="Times New Roman" w:hAnsi="Times New Roman" w:cs="Times New Roman"/>
        </w:rPr>
        <w:t>Phon</w:t>
      </w:r>
      <w:r w:rsidR="00415BBC" w:rsidRPr="00324D71">
        <w:rPr>
          <w:rFonts w:ascii="Times New Roman" w:hAnsi="Times New Roman" w:cs="Times New Roman"/>
        </w:rPr>
        <w:t>e</w:t>
      </w:r>
      <w:r w:rsidRPr="00324D71">
        <w:rPr>
          <w:rFonts w:ascii="Times New Roman" w:hAnsi="Times New Roman" w:cs="Times New Roman"/>
        </w:rPr>
        <w:t xml:space="preserve">: </w:t>
      </w:r>
      <w:sdt>
        <w:sdtPr>
          <w:rPr>
            <w:rFonts w:ascii="Times New Roman" w:hAnsi="Times New Roman" w:cs="Times New Roman"/>
          </w:rPr>
          <w:id w:val="-1404289349"/>
          <w:placeholder>
            <w:docPart w:val="DefaultPlaceholder_-1854013440"/>
          </w:placeholder>
          <w:showingPlcHdr/>
          <w:text/>
        </w:sdtPr>
        <w:sdtContent>
          <w:r w:rsidRPr="00324D71">
            <w:rPr>
              <w:rStyle w:val="PlaceholderText"/>
              <w:sz w:val="21"/>
              <w:szCs w:val="21"/>
            </w:rPr>
            <w:t>Click or tap here to enter text.</w:t>
          </w:r>
        </w:sdtContent>
      </w:sdt>
      <w:r w:rsidR="00415BBC" w:rsidRPr="00324D71">
        <w:rPr>
          <w:rFonts w:ascii="Times New Roman" w:hAnsi="Times New Roman" w:cs="Times New Roman"/>
        </w:rPr>
        <w:tab/>
      </w:r>
      <w:r w:rsidR="00415BBC" w:rsidRPr="00324D71">
        <w:rPr>
          <w:rFonts w:ascii="Times New Roman" w:hAnsi="Times New Roman" w:cs="Times New Roman"/>
        </w:rPr>
        <w:tab/>
      </w:r>
      <w:r w:rsidR="00415BBC" w:rsidRPr="00324D71">
        <w:rPr>
          <w:rFonts w:ascii="Times New Roman" w:hAnsi="Times New Roman" w:cs="Times New Roman"/>
        </w:rPr>
        <w:tab/>
        <w:t xml:space="preserve">Date: </w:t>
      </w:r>
      <w:sdt>
        <w:sdtPr>
          <w:rPr>
            <w:rFonts w:ascii="Times New Roman" w:hAnsi="Times New Roman" w:cs="Times New Roman"/>
          </w:rPr>
          <w:id w:val="1053970410"/>
          <w:placeholder>
            <w:docPart w:val="D336ABA8BCA24C45952FB36A443E847E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415BBC" w:rsidRPr="00324D71">
            <w:rPr>
              <w:rStyle w:val="PlaceholderText"/>
              <w:sz w:val="21"/>
              <w:szCs w:val="21"/>
            </w:rPr>
            <w:t>Click or tap to enter a date.</w:t>
          </w:r>
        </w:sdtContent>
      </w:sdt>
    </w:p>
    <w:sectPr w:rsidR="000D37B0" w:rsidRPr="00324D71" w:rsidSect="00415BBC">
      <w:headerReference w:type="default" r:id="rId7"/>
      <w:footerReference w:type="default" r:id="rId8"/>
      <w:pgSz w:w="12240" w:h="15840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32A955" w14:textId="77777777" w:rsidR="009F62C3" w:rsidRDefault="009F62C3" w:rsidP="00452E7C">
      <w:pPr>
        <w:spacing w:after="0" w:line="240" w:lineRule="auto"/>
      </w:pPr>
      <w:r>
        <w:separator/>
      </w:r>
    </w:p>
  </w:endnote>
  <w:endnote w:type="continuationSeparator" w:id="0">
    <w:p w14:paraId="5D4C8A25" w14:textId="77777777" w:rsidR="009F62C3" w:rsidRDefault="009F62C3" w:rsidP="00452E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9436EF" w14:textId="388D802A" w:rsidR="00117F6C" w:rsidRPr="00700B40" w:rsidRDefault="00117F6C" w:rsidP="00700B40">
    <w:pPr>
      <w:pStyle w:val="Footer"/>
      <w:pBdr>
        <w:top w:val="single" w:sz="4" w:space="1" w:color="auto"/>
        <w:bottom w:val="single" w:sz="4" w:space="1" w:color="auto"/>
      </w:pBdr>
      <w:jc w:val="center"/>
      <w:rPr>
        <w:b/>
        <w:bCs/>
        <w:sz w:val="20"/>
        <w:szCs w:val="20"/>
      </w:rPr>
    </w:pPr>
    <w:r w:rsidRPr="00700B40">
      <w:rPr>
        <w:b/>
        <w:bCs/>
        <w:sz w:val="20"/>
        <w:szCs w:val="20"/>
      </w:rPr>
      <w:t>NOTE: please read the author’s guidelines and authorship criteria of MedPulse Spectrum before filling this pag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27AB98" w14:textId="77777777" w:rsidR="009F62C3" w:rsidRDefault="009F62C3" w:rsidP="00452E7C">
      <w:pPr>
        <w:spacing w:after="0" w:line="240" w:lineRule="auto"/>
      </w:pPr>
      <w:r>
        <w:separator/>
      </w:r>
    </w:p>
  </w:footnote>
  <w:footnote w:type="continuationSeparator" w:id="0">
    <w:p w14:paraId="11D24211" w14:textId="77777777" w:rsidR="009F62C3" w:rsidRDefault="009F62C3" w:rsidP="00452E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633EB2" w14:textId="77777777" w:rsidR="00452E7C" w:rsidRDefault="00452E7C" w:rsidP="00452E7C">
    <w:pPr>
      <w:spacing w:after="0"/>
      <w:rPr>
        <w:rFonts w:ascii="Times New Roman" w:hAnsi="Times New Roman" w:cs="Times New Roman"/>
        <w:color w:val="4472C4" w:themeColor="accent1"/>
        <w:sz w:val="40"/>
        <w:szCs w:val="40"/>
        <w14:textFill>
          <w14:solidFill>
            <w14:schemeClr w14:val="accent1">
              <w14:shade w14:val="30000"/>
              <w14:satMod w14:val="115000"/>
            </w14:schemeClr>
          </w14:solidFill>
        </w14:textFill>
      </w:rPr>
    </w:pPr>
    <w:r>
      <w:rPr>
        <w:rFonts w:ascii="Times New Roman" w:hAnsi="Times New Roman" w:cs="Times New Roman"/>
        <w:noProof/>
        <w:color w:val="4472C4" w:themeColor="accent1"/>
        <w:sz w:val="40"/>
        <w:szCs w:val="40"/>
      </w:rPr>
      <w:drawing>
        <wp:anchor distT="0" distB="0" distL="114300" distR="114300" simplePos="0" relativeHeight="251659264" behindDoc="0" locked="0" layoutInCell="1" allowOverlap="1" wp14:anchorId="56D7CC01" wp14:editId="2FBA36CE">
          <wp:simplePos x="0" y="0"/>
          <wp:positionH relativeFrom="column">
            <wp:posOffset>4505325</wp:posOffset>
          </wp:positionH>
          <wp:positionV relativeFrom="paragraph">
            <wp:posOffset>-191135</wp:posOffset>
          </wp:positionV>
          <wp:extent cx="2050415" cy="790575"/>
          <wp:effectExtent l="0" t="0" r="6985" b="9525"/>
          <wp:wrapSquare wrapText="bothSides"/>
          <wp:docPr id="919876142" name="Picture 9198761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9407835" name="Picture 21940783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50415" cy="790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518E7">
      <w:rPr>
        <w:rFonts w:ascii="Times New Roman" w:hAnsi="Times New Roman" w:cs="Times New Roman"/>
        <w:color w:val="4472C4" w:themeColor="accent1"/>
        <w:sz w:val="36"/>
        <w:szCs w:val="36"/>
        <w14:textFill>
          <w14:solidFill>
            <w14:schemeClr w14:val="accent1">
              <w14:shade w14:val="30000"/>
              <w14:satMod w14:val="115000"/>
            </w14:schemeClr>
          </w14:solidFill>
        </w14:textFill>
      </w:rPr>
      <w:t>Journal of Excellence: MedPulse Spectrum</w:t>
    </w:r>
  </w:p>
  <w:p w14:paraId="1F691426" w14:textId="77777777" w:rsidR="00452E7C" w:rsidRDefault="00452E7C" w:rsidP="00452E7C">
    <w:pPr>
      <w:spacing w:after="0"/>
      <w:rPr>
        <w:rFonts w:ascii="Times New Roman" w:hAnsi="Times New Roman" w:cs="Times New Roman"/>
        <w:color w:val="4472C4" w:themeColor="accent1"/>
        <w:sz w:val="28"/>
        <w:szCs w:val="28"/>
        <w14:textFill>
          <w14:solidFill>
            <w14:schemeClr w14:val="accent1">
              <w14:shade w14:val="30000"/>
              <w14:satMod w14:val="115000"/>
            </w14:schemeClr>
          </w14:solidFill>
        </w14:textFill>
      </w:rPr>
    </w:pPr>
    <w:hyperlink r:id="rId2" w:history="1">
      <w:r w:rsidRPr="00EF5725">
        <w:rPr>
          <w:rStyle w:val="Hyperlink"/>
          <w:rFonts w:ascii="Times New Roman" w:hAnsi="Times New Roman" w:cs="Times New Roman"/>
          <w:sz w:val="28"/>
          <w:szCs w:val="28"/>
          <w14:textFill>
            <w14:solidFill>
              <w14:schemeClr w14:val="hlink">
                <w14:shade w14:val="30000"/>
                <w14:satMod w14:val="115000"/>
              </w14:schemeClr>
            </w14:solidFill>
          </w14:textFill>
        </w:rPr>
        <w:t>www.jouex.com</w:t>
      </w:r>
    </w:hyperlink>
    <w:r>
      <w:rPr>
        <w:rFonts w:ascii="Times New Roman" w:hAnsi="Times New Roman" w:cs="Times New Roman"/>
        <w:color w:val="4472C4" w:themeColor="accent1"/>
        <w:sz w:val="28"/>
        <w:szCs w:val="28"/>
        <w14:textFill>
          <w14:solidFill>
            <w14:schemeClr w14:val="accent1">
              <w14:shade w14:val="30000"/>
              <w14:satMod w14:val="115000"/>
            </w14:schemeClr>
          </w14:solidFill>
        </w14:textFill>
      </w:rPr>
      <w:t xml:space="preserve"> </w:t>
    </w:r>
    <w:r w:rsidRPr="00355BEE">
      <w:rPr>
        <w:rFonts w:ascii="Times New Roman" w:hAnsi="Times New Roman" w:cs="Times New Roman"/>
        <w:color w:val="4472C4" w:themeColor="accent1"/>
        <w:sz w:val="28"/>
        <w:szCs w:val="28"/>
        <w14:textFill>
          <w14:solidFill>
            <w14:schemeClr w14:val="accent1">
              <w14:shade w14:val="30000"/>
              <w14:satMod w14:val="115000"/>
            </w14:schemeClr>
          </w14:solidFill>
        </w14:textFill>
      </w:rPr>
      <w:t xml:space="preserve">; </w:t>
    </w:r>
    <w:hyperlink r:id="rId3" w:history="1">
      <w:r w:rsidRPr="00EF5725">
        <w:rPr>
          <w:rStyle w:val="Hyperlink"/>
          <w:rFonts w:ascii="Times New Roman" w:hAnsi="Times New Roman" w:cs="Times New Roman"/>
          <w:sz w:val="28"/>
          <w:szCs w:val="28"/>
          <w14:textFill>
            <w14:solidFill>
              <w14:schemeClr w14:val="hlink">
                <w14:shade w14:val="30000"/>
                <w14:satMod w14:val="115000"/>
              </w14:schemeClr>
            </w14:solidFill>
          </w14:textFill>
        </w:rPr>
        <w:t>editor@jouex.com</w:t>
      </w:r>
    </w:hyperlink>
    <w:r>
      <w:rPr>
        <w:rFonts w:ascii="Times New Roman" w:hAnsi="Times New Roman" w:cs="Times New Roman"/>
        <w:color w:val="4472C4" w:themeColor="accent1"/>
        <w:sz w:val="28"/>
        <w:szCs w:val="28"/>
        <w14:textFill>
          <w14:solidFill>
            <w14:schemeClr w14:val="accent1">
              <w14:shade w14:val="30000"/>
              <w14:satMod w14:val="115000"/>
            </w14:schemeClr>
          </w14:solidFill>
        </w14:textFill>
      </w:rPr>
      <w:t xml:space="preserve"> </w:t>
    </w:r>
  </w:p>
  <w:p w14:paraId="1D36B559" w14:textId="77777777" w:rsidR="00452E7C" w:rsidRPr="0001658F" w:rsidRDefault="00452E7C" w:rsidP="00452E7C">
    <w:pPr>
      <w:spacing w:after="0"/>
      <w:rPr>
        <w:rFonts w:ascii="Times New Roman" w:hAnsi="Times New Roman" w:cs="Times New Roman"/>
        <w:color w:val="4472C4" w:themeColor="accent1"/>
        <w:sz w:val="14"/>
        <w:szCs w:val="14"/>
        <w14:textFill>
          <w14:solidFill>
            <w14:schemeClr w14:val="accent1">
              <w14:shade w14:val="30000"/>
              <w14:satMod w14:val="115000"/>
            </w14:schemeClr>
          </w14:solidFill>
        </w14:textFill>
      </w:rPr>
    </w:pPr>
  </w:p>
  <w:p w14:paraId="053AB0AB" w14:textId="77777777" w:rsidR="00452E7C" w:rsidRDefault="00452E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E510744"/>
    <w:multiLevelType w:val="hybridMultilevel"/>
    <w:tmpl w:val="F55A0C6E"/>
    <w:lvl w:ilvl="0" w:tplc="E8407B1C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854C87"/>
    <w:multiLevelType w:val="multilevel"/>
    <w:tmpl w:val="36C69324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4A97551C"/>
    <w:multiLevelType w:val="multilevel"/>
    <w:tmpl w:val="659EB5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>
      <w:start w:val="3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64673898">
    <w:abstractNumId w:val="0"/>
  </w:num>
  <w:num w:numId="2" w16cid:durableId="1618637676">
    <w:abstractNumId w:val="2"/>
  </w:num>
  <w:num w:numId="3" w16cid:durableId="1249388821">
    <w:abstractNumId w:val="2"/>
  </w:num>
  <w:num w:numId="4" w16cid:durableId="8622123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7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0tDQxs7Q0MzMyt7BQ0lEKTi0uzszPAykwrQUA7FA5tCwAAAA="/>
  </w:docVars>
  <w:rsids>
    <w:rsidRoot w:val="00452E7C"/>
    <w:rsid w:val="00035922"/>
    <w:rsid w:val="000D37B0"/>
    <w:rsid w:val="000E0183"/>
    <w:rsid w:val="00117F6C"/>
    <w:rsid w:val="00324D71"/>
    <w:rsid w:val="0033299C"/>
    <w:rsid w:val="003B72E2"/>
    <w:rsid w:val="004154BA"/>
    <w:rsid w:val="00415BBC"/>
    <w:rsid w:val="00452E7C"/>
    <w:rsid w:val="0050261E"/>
    <w:rsid w:val="005B4A03"/>
    <w:rsid w:val="005B687C"/>
    <w:rsid w:val="00665A1F"/>
    <w:rsid w:val="00700B40"/>
    <w:rsid w:val="00970454"/>
    <w:rsid w:val="009F62C3"/>
    <w:rsid w:val="00AD4351"/>
    <w:rsid w:val="00BA4D3A"/>
    <w:rsid w:val="00BD27FB"/>
    <w:rsid w:val="00C14EA5"/>
    <w:rsid w:val="00C1594B"/>
    <w:rsid w:val="00C77196"/>
    <w:rsid w:val="00D27C40"/>
    <w:rsid w:val="00DB38BD"/>
    <w:rsid w:val="00DE56B7"/>
    <w:rsid w:val="00E012DA"/>
    <w:rsid w:val="00E30C71"/>
    <w:rsid w:val="00F5472E"/>
    <w:rsid w:val="00FA3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9CBD3"/>
  <w15:chartTrackingRefBased/>
  <w15:docId w15:val="{CEC0ED22-01AA-4687-A8E8-EB37E92E4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30C71"/>
    <w:pPr>
      <w:keepNext/>
      <w:keepLines/>
      <w:numPr>
        <w:numId w:val="4"/>
      </w:numPr>
      <w:spacing w:after="0" w:line="360" w:lineRule="auto"/>
      <w:ind w:left="360" w:hanging="360"/>
      <w:jc w:val="both"/>
      <w:outlineLvl w:val="0"/>
    </w:pPr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30C71"/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  <w:style w:type="table" w:styleId="TableGrid">
    <w:name w:val="Table Grid"/>
    <w:basedOn w:val="TableNormal"/>
    <w:uiPriority w:val="39"/>
    <w:rsid w:val="00452E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52E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2E7C"/>
  </w:style>
  <w:style w:type="paragraph" w:styleId="Footer">
    <w:name w:val="footer"/>
    <w:basedOn w:val="Normal"/>
    <w:link w:val="FooterChar"/>
    <w:uiPriority w:val="99"/>
    <w:unhideWhenUsed/>
    <w:rsid w:val="00452E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E7C"/>
  </w:style>
  <w:style w:type="character" w:styleId="Hyperlink">
    <w:name w:val="Hyperlink"/>
    <w:basedOn w:val="DefaultParagraphFont"/>
    <w:uiPriority w:val="99"/>
    <w:unhideWhenUsed/>
    <w:rsid w:val="00452E7C"/>
    <w:rPr>
      <w:color w:val="0563C1" w:themeColor="hyperlink"/>
      <w:u w:val="single"/>
    </w:rPr>
  </w:style>
  <w:style w:type="table" w:styleId="TableGridLight">
    <w:name w:val="Grid Table Light"/>
    <w:basedOn w:val="TableNormal"/>
    <w:uiPriority w:val="40"/>
    <w:rsid w:val="00E012D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DB38BD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editor@jouex.com" TargetMode="External"/><Relationship Id="rId2" Type="http://schemas.openxmlformats.org/officeDocument/2006/relationships/hyperlink" Target="http://www.jouex.com" TargetMode="External"/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6C3950-A5A7-4AA3-90AF-4833F6EDC922}"/>
      </w:docPartPr>
      <w:docPartBody>
        <w:p w:rsidR="005F73FD" w:rsidRDefault="004503B5">
          <w:r w:rsidRPr="00ED1D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6E9AF3-9262-4550-8E64-C19B1E516BE6}"/>
      </w:docPartPr>
      <w:docPartBody>
        <w:p w:rsidR="005F73FD" w:rsidRDefault="004503B5">
          <w:r w:rsidRPr="00ED1D7C">
            <w:rPr>
              <w:rStyle w:val="PlaceholderText"/>
            </w:rPr>
            <w:t>Choose an item.</w:t>
          </w:r>
        </w:p>
      </w:docPartBody>
    </w:docPart>
    <w:docPart>
      <w:docPartPr>
        <w:name w:val="03972537198F45059378E68832C23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BA0C8D-437D-42F0-A985-C16A1D965CA5}"/>
      </w:docPartPr>
      <w:docPartBody>
        <w:p w:rsidR="008606D8" w:rsidRDefault="001624F4" w:rsidP="001624F4">
          <w:pPr>
            <w:pStyle w:val="03972537198F45059378E68832C236BD"/>
          </w:pPr>
          <w:r w:rsidRPr="00ED1D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B16517FAEB4AACA9E582775796F3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048A58-5275-4F47-99A3-3B1A0BAAE44C}"/>
      </w:docPartPr>
      <w:docPartBody>
        <w:p w:rsidR="008606D8" w:rsidRDefault="001624F4" w:rsidP="001624F4">
          <w:pPr>
            <w:pStyle w:val="8DB16517FAEB4AACA9E582775796F399"/>
          </w:pPr>
          <w:r w:rsidRPr="00ED1D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EFA3E9EBB44E55B570D64D5E9A56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448A6-0BF7-4D6B-95DD-E462683BFF07}"/>
      </w:docPartPr>
      <w:docPartBody>
        <w:p w:rsidR="008606D8" w:rsidRDefault="001624F4" w:rsidP="001624F4">
          <w:pPr>
            <w:pStyle w:val="4CEFA3E9EBB44E55B570D64D5E9A562B"/>
          </w:pPr>
          <w:r w:rsidRPr="00ED1D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C04AA1C7BB4EC3A985DC173149E8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19A7F1-7F06-45DE-B2C5-C535AC8B3933}"/>
      </w:docPartPr>
      <w:docPartBody>
        <w:p w:rsidR="008606D8" w:rsidRDefault="001624F4" w:rsidP="001624F4">
          <w:pPr>
            <w:pStyle w:val="26C04AA1C7BB4EC3A985DC173149E8D8"/>
          </w:pPr>
          <w:r w:rsidRPr="00ED1D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1579CF1DF24E679DC25FE6D126E7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DDE627-93BB-40FC-BF9F-E8ACC80156C3}"/>
      </w:docPartPr>
      <w:docPartBody>
        <w:p w:rsidR="008606D8" w:rsidRDefault="001624F4" w:rsidP="001624F4">
          <w:pPr>
            <w:pStyle w:val="681579CF1DF24E679DC25FE6D126E7E7"/>
          </w:pPr>
          <w:r w:rsidRPr="00ED1D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44718AEF1A4228A6FF57750813DD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70BDA3-9712-4A4A-A077-32EDDF6BAF6E}"/>
      </w:docPartPr>
      <w:docPartBody>
        <w:p w:rsidR="008606D8" w:rsidRDefault="001624F4" w:rsidP="001624F4">
          <w:pPr>
            <w:pStyle w:val="1244718AEF1A4228A6FF57750813DD1B"/>
          </w:pPr>
          <w:r w:rsidRPr="00ED1D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653090F58E4DFBAD234579EC5904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996F11-8F99-4D21-A580-0D6C785A37D5}"/>
      </w:docPartPr>
      <w:docPartBody>
        <w:p w:rsidR="008606D8" w:rsidRDefault="001624F4" w:rsidP="001624F4">
          <w:pPr>
            <w:pStyle w:val="B7653090F58E4DFBAD234579EC5904CB"/>
          </w:pPr>
          <w:r w:rsidRPr="00ED1D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C2EFCF56DD4AE0BC13FFC31620BD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B0BDEE-C40D-4DB6-B3AF-546DA4D5DB2C}"/>
      </w:docPartPr>
      <w:docPartBody>
        <w:p w:rsidR="008606D8" w:rsidRDefault="001624F4" w:rsidP="001624F4">
          <w:pPr>
            <w:pStyle w:val="57C2EFCF56DD4AE0BC13FFC31620BD15"/>
          </w:pPr>
          <w:r w:rsidRPr="00ED1D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9D96D120894DEE8CF4F0E32A6CAA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725CDC-3F2A-4567-BC98-66A0C6AF24A5}"/>
      </w:docPartPr>
      <w:docPartBody>
        <w:p w:rsidR="008606D8" w:rsidRDefault="001624F4" w:rsidP="001624F4">
          <w:pPr>
            <w:pStyle w:val="9A9D96D120894DEE8CF4F0E32A6CAA31"/>
          </w:pPr>
          <w:r w:rsidRPr="00ED1D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577FF2A9D54DF7A8B004DAF61859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B44CC-523D-4157-83F6-FF10CE48ACCB}"/>
      </w:docPartPr>
      <w:docPartBody>
        <w:p w:rsidR="008606D8" w:rsidRDefault="001624F4" w:rsidP="001624F4">
          <w:pPr>
            <w:pStyle w:val="A9577FF2A9D54DF7A8B004DAF618599A"/>
          </w:pPr>
          <w:r w:rsidRPr="00ED1D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8641A85304462DA4BCC217C49721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D0C6E9-39F4-48B8-AA15-7CD2EA3F6356}"/>
      </w:docPartPr>
      <w:docPartBody>
        <w:p w:rsidR="008606D8" w:rsidRDefault="001624F4" w:rsidP="001624F4">
          <w:pPr>
            <w:pStyle w:val="C98641A85304462DA4BCC217C4972114"/>
          </w:pPr>
          <w:r w:rsidRPr="00ED1D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B5654BD98541159A28784ACDCAD0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189B21-348B-4320-A6C0-3C35AE06D12B}"/>
      </w:docPartPr>
      <w:docPartBody>
        <w:p w:rsidR="008606D8" w:rsidRDefault="001624F4" w:rsidP="001624F4">
          <w:pPr>
            <w:pStyle w:val="0EB5654BD98541159A28784ACDCAD0C3"/>
          </w:pPr>
          <w:r w:rsidRPr="00ED1D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6BEFDFAE0141ECAFC341A28FB37B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8B4111-5A11-4141-9B4B-5195B14962F0}"/>
      </w:docPartPr>
      <w:docPartBody>
        <w:p w:rsidR="008606D8" w:rsidRDefault="001624F4" w:rsidP="001624F4">
          <w:pPr>
            <w:pStyle w:val="D66BEFDFAE0141ECAFC341A28FB37B29"/>
          </w:pPr>
          <w:r w:rsidRPr="00ED1D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408B02DE014145852ED2C1C98974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BF66E-B6A5-4A5C-B084-588E96875D74}"/>
      </w:docPartPr>
      <w:docPartBody>
        <w:p w:rsidR="008606D8" w:rsidRDefault="001624F4" w:rsidP="001624F4">
          <w:pPr>
            <w:pStyle w:val="6C408B02DE014145852ED2C1C989744F"/>
          </w:pPr>
          <w:r w:rsidRPr="00ED1D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F74095ACCC4134BC27D7F80478D7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67CD9B-9B0A-45BD-A59E-AAA7527BB438}"/>
      </w:docPartPr>
      <w:docPartBody>
        <w:p w:rsidR="008606D8" w:rsidRDefault="001624F4" w:rsidP="001624F4">
          <w:pPr>
            <w:pStyle w:val="AFF74095ACCC4134BC27D7F80478D720"/>
          </w:pPr>
          <w:r w:rsidRPr="00ED1D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3D468E570C4946AA897807BB769A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1C9CC6-B534-4E32-B1A9-B7A8E1ED0C1A}"/>
      </w:docPartPr>
      <w:docPartBody>
        <w:p w:rsidR="008606D8" w:rsidRDefault="001624F4" w:rsidP="001624F4">
          <w:pPr>
            <w:pStyle w:val="8E3D468E570C4946AA897807BB769A0E"/>
          </w:pPr>
          <w:r w:rsidRPr="00ED1D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BD23F118E6436199E433933C5C2E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F4B9E4-AA56-4D64-BAB5-BFF0D9508238}"/>
      </w:docPartPr>
      <w:docPartBody>
        <w:p w:rsidR="008606D8" w:rsidRDefault="001624F4" w:rsidP="001624F4">
          <w:pPr>
            <w:pStyle w:val="7CBD23F118E6436199E433933C5C2EF4"/>
          </w:pPr>
          <w:r w:rsidRPr="00ED1D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42F34AB9D64CB7B35A15F44F00BA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041BC0-A095-423C-9BF2-ACCCBC210C37}"/>
      </w:docPartPr>
      <w:docPartBody>
        <w:p w:rsidR="008606D8" w:rsidRDefault="001624F4" w:rsidP="001624F4">
          <w:pPr>
            <w:pStyle w:val="1742F34AB9D64CB7B35A15F44F00BA8C"/>
          </w:pPr>
          <w:r w:rsidRPr="00ED1D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8D5E8D704140A7A0BCA8C257AA80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607A13-60AC-46A6-9D81-70A40FCBAB0D}"/>
      </w:docPartPr>
      <w:docPartBody>
        <w:p w:rsidR="008606D8" w:rsidRDefault="001624F4" w:rsidP="001624F4">
          <w:pPr>
            <w:pStyle w:val="C68D5E8D704140A7A0BCA8C257AA8068"/>
          </w:pPr>
          <w:r w:rsidRPr="00ED1D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EEF3D895F34CADAEBB64B196DAC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07C8CF-A366-45B6-ACC6-4A8ABD6593EA}"/>
      </w:docPartPr>
      <w:docPartBody>
        <w:p w:rsidR="008606D8" w:rsidRDefault="001624F4" w:rsidP="001624F4">
          <w:pPr>
            <w:pStyle w:val="FAEEF3D895F34CADAEBB64B196DAC7AD"/>
          </w:pPr>
          <w:r w:rsidRPr="00ED1D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7AF10C64E0421993AA44859EFAB8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98EC0D-33EA-4830-A287-F5AD29CC0F54}"/>
      </w:docPartPr>
      <w:docPartBody>
        <w:p w:rsidR="008606D8" w:rsidRDefault="001624F4" w:rsidP="001624F4">
          <w:pPr>
            <w:pStyle w:val="AB7AF10C64E0421993AA44859EFAB881"/>
          </w:pPr>
          <w:r w:rsidRPr="00ED1D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9BD0D460CB4AC996ECE014888826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8A7715-E28F-427B-8D91-34FA2EADC083}"/>
      </w:docPartPr>
      <w:docPartBody>
        <w:p w:rsidR="008606D8" w:rsidRDefault="001624F4" w:rsidP="001624F4">
          <w:pPr>
            <w:pStyle w:val="759BD0D460CB4AC996ECE01488882604"/>
          </w:pPr>
          <w:r w:rsidRPr="00ED1D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93B9C4E1F14056B44F125FC557F1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43588F-9B43-40E6-99AB-3C38624C54A4}"/>
      </w:docPartPr>
      <w:docPartBody>
        <w:p w:rsidR="008606D8" w:rsidRDefault="001624F4" w:rsidP="001624F4">
          <w:pPr>
            <w:pStyle w:val="0D93B9C4E1F14056B44F125FC557F197"/>
          </w:pPr>
          <w:r w:rsidRPr="00ED1D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7EE0CF682F48F0831D212B312E0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8E320-1158-4089-B2DB-78F797C01D30}"/>
      </w:docPartPr>
      <w:docPartBody>
        <w:p w:rsidR="008606D8" w:rsidRDefault="001624F4" w:rsidP="001624F4">
          <w:pPr>
            <w:pStyle w:val="167EE0CF682F48F0831D212B312E0878"/>
          </w:pPr>
          <w:r w:rsidRPr="00ED1D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BCFD7D93074A51A9707A4C426BC7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F8D9D0-E0D7-4AE3-ABE9-4542765363ED}"/>
      </w:docPartPr>
      <w:docPartBody>
        <w:p w:rsidR="008606D8" w:rsidRDefault="001624F4" w:rsidP="001624F4">
          <w:pPr>
            <w:pStyle w:val="C5BCFD7D93074A51A9707A4C426BC7B4"/>
          </w:pPr>
          <w:r w:rsidRPr="00ED1D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36ABA8BCA24C45952FB36A443E8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3FD301-F26E-48AB-A1F6-4C0FA80EFB82}"/>
      </w:docPartPr>
      <w:docPartBody>
        <w:p w:rsidR="00D45EE9" w:rsidRDefault="008606D8" w:rsidP="008606D8">
          <w:pPr>
            <w:pStyle w:val="D336ABA8BCA24C45952FB36A443E847E"/>
          </w:pPr>
          <w:r w:rsidRPr="0015185D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503B5"/>
    <w:rsid w:val="000838B8"/>
    <w:rsid w:val="000C1892"/>
    <w:rsid w:val="000E0183"/>
    <w:rsid w:val="001624F4"/>
    <w:rsid w:val="0026672B"/>
    <w:rsid w:val="003B72E2"/>
    <w:rsid w:val="004503B5"/>
    <w:rsid w:val="005F73FD"/>
    <w:rsid w:val="00665A1F"/>
    <w:rsid w:val="00720520"/>
    <w:rsid w:val="008606D8"/>
    <w:rsid w:val="00BA4D3A"/>
    <w:rsid w:val="00D27DF4"/>
    <w:rsid w:val="00D45EE9"/>
    <w:rsid w:val="00FA3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606D8"/>
    <w:rPr>
      <w:color w:val="666666"/>
    </w:rPr>
  </w:style>
  <w:style w:type="paragraph" w:customStyle="1" w:styleId="03972537198F45059378E68832C236BD">
    <w:name w:val="03972537198F45059378E68832C236BD"/>
    <w:rsid w:val="001624F4"/>
  </w:style>
  <w:style w:type="paragraph" w:customStyle="1" w:styleId="8DB16517FAEB4AACA9E582775796F399">
    <w:name w:val="8DB16517FAEB4AACA9E582775796F399"/>
    <w:rsid w:val="001624F4"/>
  </w:style>
  <w:style w:type="paragraph" w:customStyle="1" w:styleId="4CEFA3E9EBB44E55B570D64D5E9A562B">
    <w:name w:val="4CEFA3E9EBB44E55B570D64D5E9A562B"/>
    <w:rsid w:val="001624F4"/>
  </w:style>
  <w:style w:type="paragraph" w:customStyle="1" w:styleId="26C04AA1C7BB4EC3A985DC173149E8D8">
    <w:name w:val="26C04AA1C7BB4EC3A985DC173149E8D8"/>
    <w:rsid w:val="001624F4"/>
  </w:style>
  <w:style w:type="paragraph" w:customStyle="1" w:styleId="681579CF1DF24E679DC25FE6D126E7E7">
    <w:name w:val="681579CF1DF24E679DC25FE6D126E7E7"/>
    <w:rsid w:val="001624F4"/>
  </w:style>
  <w:style w:type="paragraph" w:customStyle="1" w:styleId="D336ABA8BCA24C45952FB36A443E847E">
    <w:name w:val="D336ABA8BCA24C45952FB36A443E847E"/>
    <w:rsid w:val="008606D8"/>
  </w:style>
  <w:style w:type="paragraph" w:customStyle="1" w:styleId="1244718AEF1A4228A6FF57750813DD1B">
    <w:name w:val="1244718AEF1A4228A6FF57750813DD1B"/>
    <w:rsid w:val="001624F4"/>
  </w:style>
  <w:style w:type="paragraph" w:customStyle="1" w:styleId="B7653090F58E4DFBAD234579EC5904CB">
    <w:name w:val="B7653090F58E4DFBAD234579EC5904CB"/>
    <w:rsid w:val="001624F4"/>
  </w:style>
  <w:style w:type="paragraph" w:customStyle="1" w:styleId="57C2EFCF56DD4AE0BC13FFC31620BD15">
    <w:name w:val="57C2EFCF56DD4AE0BC13FFC31620BD15"/>
    <w:rsid w:val="001624F4"/>
  </w:style>
  <w:style w:type="paragraph" w:customStyle="1" w:styleId="9A9D96D120894DEE8CF4F0E32A6CAA31">
    <w:name w:val="9A9D96D120894DEE8CF4F0E32A6CAA31"/>
    <w:rsid w:val="001624F4"/>
  </w:style>
  <w:style w:type="paragraph" w:customStyle="1" w:styleId="A9577FF2A9D54DF7A8B004DAF618599A">
    <w:name w:val="A9577FF2A9D54DF7A8B004DAF618599A"/>
    <w:rsid w:val="001624F4"/>
  </w:style>
  <w:style w:type="paragraph" w:customStyle="1" w:styleId="C98641A85304462DA4BCC217C4972114">
    <w:name w:val="C98641A85304462DA4BCC217C4972114"/>
    <w:rsid w:val="001624F4"/>
  </w:style>
  <w:style w:type="paragraph" w:customStyle="1" w:styleId="0EB5654BD98541159A28784ACDCAD0C3">
    <w:name w:val="0EB5654BD98541159A28784ACDCAD0C3"/>
    <w:rsid w:val="001624F4"/>
  </w:style>
  <w:style w:type="paragraph" w:customStyle="1" w:styleId="D66BEFDFAE0141ECAFC341A28FB37B29">
    <w:name w:val="D66BEFDFAE0141ECAFC341A28FB37B29"/>
    <w:rsid w:val="001624F4"/>
  </w:style>
  <w:style w:type="paragraph" w:customStyle="1" w:styleId="6C408B02DE014145852ED2C1C989744F">
    <w:name w:val="6C408B02DE014145852ED2C1C989744F"/>
    <w:rsid w:val="001624F4"/>
  </w:style>
  <w:style w:type="paragraph" w:customStyle="1" w:styleId="AFF74095ACCC4134BC27D7F80478D720">
    <w:name w:val="AFF74095ACCC4134BC27D7F80478D720"/>
    <w:rsid w:val="001624F4"/>
  </w:style>
  <w:style w:type="paragraph" w:customStyle="1" w:styleId="8E3D468E570C4946AA897807BB769A0E">
    <w:name w:val="8E3D468E570C4946AA897807BB769A0E"/>
    <w:rsid w:val="001624F4"/>
  </w:style>
  <w:style w:type="paragraph" w:customStyle="1" w:styleId="7CBD23F118E6436199E433933C5C2EF4">
    <w:name w:val="7CBD23F118E6436199E433933C5C2EF4"/>
    <w:rsid w:val="001624F4"/>
  </w:style>
  <w:style w:type="paragraph" w:customStyle="1" w:styleId="1742F34AB9D64CB7B35A15F44F00BA8C">
    <w:name w:val="1742F34AB9D64CB7B35A15F44F00BA8C"/>
    <w:rsid w:val="001624F4"/>
  </w:style>
  <w:style w:type="paragraph" w:customStyle="1" w:styleId="C68D5E8D704140A7A0BCA8C257AA8068">
    <w:name w:val="C68D5E8D704140A7A0BCA8C257AA8068"/>
    <w:rsid w:val="001624F4"/>
  </w:style>
  <w:style w:type="paragraph" w:customStyle="1" w:styleId="FAEEF3D895F34CADAEBB64B196DAC7AD">
    <w:name w:val="FAEEF3D895F34CADAEBB64B196DAC7AD"/>
    <w:rsid w:val="001624F4"/>
  </w:style>
  <w:style w:type="paragraph" w:customStyle="1" w:styleId="AB7AF10C64E0421993AA44859EFAB881">
    <w:name w:val="AB7AF10C64E0421993AA44859EFAB881"/>
    <w:rsid w:val="001624F4"/>
  </w:style>
  <w:style w:type="paragraph" w:customStyle="1" w:styleId="759BD0D460CB4AC996ECE01488882604">
    <w:name w:val="759BD0D460CB4AC996ECE01488882604"/>
    <w:rsid w:val="001624F4"/>
  </w:style>
  <w:style w:type="paragraph" w:customStyle="1" w:styleId="0D93B9C4E1F14056B44F125FC557F197">
    <w:name w:val="0D93B9C4E1F14056B44F125FC557F197"/>
    <w:rsid w:val="001624F4"/>
  </w:style>
  <w:style w:type="paragraph" w:customStyle="1" w:styleId="167EE0CF682F48F0831D212B312E0878">
    <w:name w:val="167EE0CF682F48F0831D212B312E0878"/>
    <w:rsid w:val="001624F4"/>
  </w:style>
  <w:style w:type="paragraph" w:customStyle="1" w:styleId="C5BCFD7D93074A51A9707A4C426BC7B4">
    <w:name w:val="C5BCFD7D93074A51A9707A4C426BC7B4"/>
    <w:rsid w:val="001624F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8</Words>
  <Characters>210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 Junaid Khan</dc:creator>
  <cp:keywords/>
  <dc:description/>
  <cp:lastModifiedBy>Dr. M Junaid Khan</cp:lastModifiedBy>
  <cp:revision>2</cp:revision>
  <dcterms:created xsi:type="dcterms:W3CDTF">2025-07-03T21:31:00Z</dcterms:created>
  <dcterms:modified xsi:type="dcterms:W3CDTF">2025-07-03T21:31:00Z</dcterms:modified>
</cp:coreProperties>
</file>